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2CD4B7" w14:textId="77777777" w:rsidR="00405150" w:rsidRDefault="00FA57FD">
      <w:pPr>
        <w:pStyle w:val="Heading2"/>
      </w:pPr>
      <w:bookmarkStart w:id="0" w:name="X1690bcfd9cc374f48e4eaf1b778991d28a59405"/>
      <w:r>
        <w:t>Real Estate Private Equity Fund Underwriting &amp; Rating Framework</w:t>
      </w:r>
    </w:p>
    <w:p w14:paraId="062CD4B9" w14:textId="17FCBB65" w:rsidR="00405150" w:rsidRDefault="00FA57FD" w:rsidP="00A44782">
      <w:pPr>
        <w:pStyle w:val="FirstParagraph"/>
      </w:pPr>
      <w:r>
        <w:t>This framework mirrors the structure and rigor of Townsend’s IC memo format</w:t>
      </w:r>
      <w:r w:rsidR="00746F58">
        <w:t xml:space="preserve">.  The 5 key questions to be addressed by assessing </w:t>
      </w:r>
      <w:r w:rsidR="005031C8">
        <w:t>various aspects of Townsend IC format</w:t>
      </w:r>
      <w:r>
        <w:pict w14:anchorId="062CD662">
          <v:rect id="_x0000_i1025" style="width:0;height:1.5pt" o:hralign="center" o:hrstd="t" o:hr="t"/>
        </w:pict>
      </w:r>
    </w:p>
    <w:p w14:paraId="062CD4BA" w14:textId="77777777" w:rsidR="00405150" w:rsidRDefault="00FA57FD">
      <w:pPr>
        <w:pStyle w:val="Heading3"/>
      </w:pPr>
      <w:bookmarkStart w:id="1" w:name="evaluation-grades-per-criterion"/>
      <w:r>
        <w:rPr>
          <w:rFonts w:ascii="Segoe UI Emoji" w:hAnsi="Segoe UI Emoji" w:cs="Segoe UI Emoji"/>
        </w:rPr>
        <w:t>🏁</w:t>
      </w:r>
      <w:r>
        <w:t xml:space="preserve"> Evaluation Grades (Per Criterion)</w:t>
      </w:r>
    </w:p>
    <w:p w14:paraId="062CD4BB" w14:textId="77777777" w:rsidR="00405150" w:rsidRDefault="00FA57FD">
      <w:pPr>
        <w:pStyle w:val="FirstParagraph"/>
      </w:pPr>
      <w:r>
        <w:t>Each criterion is evaluated on a 5-point qualitative scale:</w:t>
      </w:r>
    </w:p>
    <w:p w14:paraId="062CD4BC" w14:textId="77777777" w:rsidR="00405150" w:rsidRDefault="00FA57FD">
      <w:pPr>
        <w:pStyle w:val="Compact"/>
        <w:numPr>
          <w:ilvl w:val="0"/>
          <w:numId w:val="2"/>
        </w:numPr>
      </w:pPr>
      <w:r>
        <w:rPr>
          <w:b/>
          <w:bCs/>
        </w:rPr>
        <w:t>Very Positive</w:t>
      </w:r>
      <w:r>
        <w:t>: Clear strength or best-in-class</w:t>
      </w:r>
    </w:p>
    <w:p w14:paraId="062CD4BD" w14:textId="77777777" w:rsidR="00405150" w:rsidRDefault="00FA57FD">
      <w:pPr>
        <w:pStyle w:val="Compact"/>
        <w:numPr>
          <w:ilvl w:val="0"/>
          <w:numId w:val="2"/>
        </w:numPr>
      </w:pPr>
      <w:r>
        <w:rPr>
          <w:b/>
          <w:bCs/>
        </w:rPr>
        <w:t>Positive</w:t>
      </w:r>
      <w:r>
        <w:t>: Above average, favorable characteristics</w:t>
      </w:r>
    </w:p>
    <w:p w14:paraId="062CD4BE" w14:textId="77777777" w:rsidR="00405150" w:rsidRDefault="00FA57FD">
      <w:pPr>
        <w:pStyle w:val="Compact"/>
        <w:numPr>
          <w:ilvl w:val="0"/>
          <w:numId w:val="2"/>
        </w:numPr>
      </w:pPr>
      <w:r>
        <w:rPr>
          <w:b/>
          <w:bCs/>
        </w:rPr>
        <w:t>Neutral</w:t>
      </w:r>
      <w:r>
        <w:t>: Adequate or standard performance</w:t>
      </w:r>
    </w:p>
    <w:p w14:paraId="062CD4BF" w14:textId="77777777" w:rsidR="00405150" w:rsidRDefault="00FA57FD">
      <w:pPr>
        <w:pStyle w:val="Compact"/>
        <w:numPr>
          <w:ilvl w:val="0"/>
          <w:numId w:val="2"/>
        </w:numPr>
      </w:pPr>
      <w:r>
        <w:rPr>
          <w:b/>
          <w:bCs/>
        </w:rPr>
        <w:t>Negative</w:t>
      </w:r>
      <w:r>
        <w:t>: Below average or notable shortcomings</w:t>
      </w:r>
    </w:p>
    <w:p w14:paraId="062CD4C0" w14:textId="77777777" w:rsidR="00405150" w:rsidRDefault="00FA57FD">
      <w:pPr>
        <w:pStyle w:val="Compact"/>
        <w:numPr>
          <w:ilvl w:val="0"/>
          <w:numId w:val="2"/>
        </w:numPr>
      </w:pPr>
      <w:r>
        <w:rPr>
          <w:b/>
          <w:bCs/>
        </w:rPr>
        <w:t>Very Negative</w:t>
      </w:r>
      <w:r>
        <w:t>: Significant weakness or risk concern</w:t>
      </w:r>
    </w:p>
    <w:p w14:paraId="062CD4C1" w14:textId="77777777" w:rsidR="00405150" w:rsidRDefault="00FA57FD">
      <w:pPr>
        <w:pStyle w:val="FirstParagraph"/>
      </w:pPr>
      <w:r>
        <w:t>Each section below will receive one of these evaluation grades.</w:t>
      </w:r>
    </w:p>
    <w:p w14:paraId="062CD4C2" w14:textId="346385FE" w:rsidR="005D7B35" w:rsidRDefault="00FA57FD">
      <w:r>
        <w:pict w14:anchorId="062CD663">
          <v:rect id="_x0000_i1026" style="width:0;height:1.5pt" o:hralign="center" o:hrstd="t" o:hr="t"/>
        </w:pict>
      </w:r>
    </w:p>
    <w:p w14:paraId="5FF6CF7D" w14:textId="3EA9C249" w:rsidR="0098743C" w:rsidRDefault="0098743C" w:rsidP="0098743C">
      <w:r>
        <w:t>I</w:t>
      </w:r>
      <w:r>
        <w:t>ntegrated evaluation framework:</w:t>
      </w:r>
    </w:p>
    <w:p w14:paraId="1A82DE21" w14:textId="77777777" w:rsidR="0098743C" w:rsidRDefault="0098743C" w:rsidP="0098743C">
      <w:pPr>
        <w:numPr>
          <w:ilvl w:val="0"/>
          <w:numId w:val="3"/>
        </w:numPr>
      </w:pPr>
      <w:r>
        <w:t xml:space="preserve">Is there a compelling market opportunity? </w:t>
      </w:r>
    </w:p>
    <w:p w14:paraId="29906B29" w14:textId="77777777" w:rsidR="0098743C" w:rsidRDefault="0098743C" w:rsidP="0098743C">
      <w:pPr>
        <w:ind w:left="720"/>
      </w:pPr>
      <w:r>
        <w:t>☐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 2 – Market Opportunity</w:t>
      </w:r>
    </w:p>
    <w:p w14:paraId="246BCF33" w14:textId="77777777" w:rsidR="0098743C" w:rsidRDefault="0098743C" w:rsidP="0098743C">
      <w:pPr>
        <w:numPr>
          <w:ilvl w:val="0"/>
          <w:numId w:val="3"/>
        </w:numPr>
      </w:pPr>
      <w:r>
        <w:t xml:space="preserve">Is the strategy aligned with that opportunity? </w:t>
      </w:r>
    </w:p>
    <w:p w14:paraId="56F8A00F" w14:textId="77777777" w:rsidR="0098743C" w:rsidRDefault="0098743C" w:rsidP="0098743C">
      <w:pPr>
        <w:ind w:left="720"/>
      </w:pPr>
      <w:r>
        <w:t>☐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3 – Investment Strategy</w:t>
      </w:r>
      <w:r>
        <w:t xml:space="preserve"> and </w:t>
      </w:r>
      <w:r>
        <w:rPr>
          <w:b/>
          <w:bCs/>
        </w:rPr>
        <w:t>4 – Return Potential</w:t>
      </w:r>
    </w:p>
    <w:p w14:paraId="1B2132B2" w14:textId="77777777" w:rsidR="0098743C" w:rsidRDefault="0098743C" w:rsidP="0098743C">
      <w:pPr>
        <w:numPr>
          <w:ilvl w:val="0"/>
          <w:numId w:val="3"/>
        </w:numPr>
      </w:pPr>
      <w:r>
        <w:t xml:space="preserve">Does the return potential justify the inherent risk? </w:t>
      </w:r>
    </w:p>
    <w:p w14:paraId="63A2A8EF" w14:textId="77777777" w:rsidR="0098743C" w:rsidRDefault="0098743C" w:rsidP="0098743C">
      <w:pPr>
        <w:ind w:left="720"/>
      </w:pPr>
      <w:r>
        <w:t>☐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5 – Sponsor / GP Overview</w:t>
      </w:r>
      <w:r>
        <w:t xml:space="preserve">, </w:t>
      </w:r>
      <w:r>
        <w:rPr>
          <w:b/>
          <w:bCs/>
        </w:rPr>
        <w:t>6 – Team &amp; Org Structure</w:t>
      </w:r>
      <w:r>
        <w:t xml:space="preserve">, and </w:t>
      </w:r>
      <w:r>
        <w:rPr>
          <w:b/>
          <w:bCs/>
        </w:rPr>
        <w:t>7 – Track Record</w:t>
      </w:r>
    </w:p>
    <w:p w14:paraId="7237C398" w14:textId="77777777" w:rsidR="0098743C" w:rsidRDefault="0098743C" w:rsidP="0098743C">
      <w:pPr>
        <w:numPr>
          <w:ilvl w:val="0"/>
          <w:numId w:val="3"/>
        </w:numPr>
      </w:pPr>
      <w:r>
        <w:t xml:space="preserve">Is this the best available option — or are we compensated if not? </w:t>
      </w:r>
    </w:p>
    <w:p w14:paraId="60579833" w14:textId="77777777" w:rsidR="0098743C" w:rsidRDefault="0098743C" w:rsidP="0098743C">
      <w:pPr>
        <w:ind w:left="720"/>
      </w:pPr>
      <w:r>
        <w:t>☐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 8 – Competitive Set Comparison</w:t>
      </w:r>
    </w:p>
    <w:p w14:paraId="1B76D1A5" w14:textId="77777777" w:rsidR="0098743C" w:rsidRDefault="0098743C" w:rsidP="0098743C">
      <w:pPr>
        <w:numPr>
          <w:ilvl w:val="0"/>
          <w:numId w:val="3"/>
        </w:numPr>
      </w:pPr>
      <w:r>
        <w:t xml:space="preserve">Are terms fair, governance sound, and investor interests protected? </w:t>
      </w:r>
    </w:p>
    <w:p w14:paraId="385556BF" w14:textId="77777777" w:rsidR="0098743C" w:rsidRDefault="0098743C" w:rsidP="0098743C">
      <w:pPr>
        <w:ind w:left="720"/>
      </w:pPr>
      <w:r>
        <w:t>☐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9 – Fund Terms</w:t>
      </w:r>
      <w:r>
        <w:t xml:space="preserve">, </w:t>
      </w:r>
      <w:r>
        <w:rPr>
          <w:b/>
          <w:bCs/>
        </w:rPr>
        <w:t>10 – Governance/Ops/ESG</w:t>
      </w:r>
      <w:r>
        <w:t xml:space="preserve">, and </w:t>
      </w:r>
      <w:r>
        <w:rPr>
          <w:b/>
          <w:bCs/>
        </w:rPr>
        <w:t>11 – Legal/Structural</w:t>
      </w:r>
    </w:p>
    <w:p w14:paraId="062CD4C3" w14:textId="77777777" w:rsidR="00405150" w:rsidRDefault="00FA57FD">
      <w:pPr>
        <w:pStyle w:val="Heading3"/>
      </w:pPr>
      <w:bookmarkStart w:id="2" w:name="Xe6ef11429b447a4e72cd626a4df72d6424df736"/>
      <w:bookmarkEnd w:id="1"/>
      <w:r>
        <w:lastRenderedPageBreak/>
        <w:t>🧾</w:t>
      </w:r>
      <w:r>
        <w:t xml:space="preserve"> IC Memo Sections with Evaluation Criteria</w:t>
      </w:r>
    </w:p>
    <w:p w14:paraId="062CD4C4" w14:textId="77777777" w:rsidR="00405150" w:rsidRDefault="00FA57FD">
      <w:pPr>
        <w:pStyle w:val="Heading4"/>
      </w:pPr>
      <w:bookmarkStart w:id="3" w:name="executive-summary-not-graded"/>
      <w:r>
        <w:t xml:space="preserve">1. Executive Summary </w:t>
      </w:r>
      <w:r>
        <w:t>(Not Graded)</w:t>
      </w:r>
    </w:p>
    <w:p w14:paraId="062CD4C5" w14:textId="77777777" w:rsidR="00405150" w:rsidRDefault="00FA57FD">
      <w:pPr>
        <w:pStyle w:val="FirstParagraph"/>
      </w:pPr>
      <w:r>
        <w:t>Summarizes the findings and recommendation from the evaluated sections below.</w:t>
      </w:r>
    </w:p>
    <w:p w14:paraId="062CD4C6" w14:textId="77777777" w:rsidR="00405150" w:rsidRDefault="00FA57FD">
      <w:pPr>
        <w:pStyle w:val="Heading4"/>
      </w:pPr>
      <w:bookmarkStart w:id="4" w:name="market-opportunity"/>
      <w:bookmarkEnd w:id="3"/>
      <w:r>
        <w:t>2. Market Opportunity</w:t>
      </w:r>
    </w:p>
    <w:p w14:paraId="062CD4C7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05"/>
        <w:gridCol w:w="1721"/>
        <w:gridCol w:w="4950"/>
      </w:tblGrid>
      <w:tr w:rsidR="00405150" w14:paraId="062CD4CB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2" w:type="dxa"/>
          </w:tcPr>
          <w:p w14:paraId="062CD4C8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423" w:type="dxa"/>
          </w:tcPr>
          <w:p w14:paraId="062CD4C9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093" w:type="dxa"/>
          </w:tcPr>
          <w:p w14:paraId="062CD4CA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4CF" w14:textId="77777777">
        <w:tc>
          <w:tcPr>
            <w:tcW w:w="2402" w:type="dxa"/>
          </w:tcPr>
          <w:p w14:paraId="062CD4CC" w14:textId="77777777" w:rsidR="00405150" w:rsidRDefault="00FA57FD">
            <w:pPr>
              <w:pStyle w:val="Compact"/>
            </w:pPr>
            <w:r>
              <w:t>Demand/Supply Dynamics</w:t>
            </w:r>
          </w:p>
        </w:tc>
        <w:tc>
          <w:tcPr>
            <w:tcW w:w="1423" w:type="dxa"/>
          </w:tcPr>
          <w:p w14:paraId="062CD4CD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CE" w14:textId="77777777" w:rsidR="00405150" w:rsidRDefault="00FA57FD">
            <w:pPr>
              <w:pStyle w:val="Compact"/>
            </w:pPr>
            <w:r>
              <w:t>Tailwinds, structural trends, tenant demand</w:t>
            </w:r>
          </w:p>
        </w:tc>
      </w:tr>
      <w:tr w:rsidR="00405150" w14:paraId="062CD4D3" w14:textId="77777777">
        <w:tc>
          <w:tcPr>
            <w:tcW w:w="2402" w:type="dxa"/>
          </w:tcPr>
          <w:p w14:paraId="062CD4D0" w14:textId="77777777" w:rsidR="00405150" w:rsidRDefault="00FA57FD">
            <w:pPr>
              <w:pStyle w:val="Compact"/>
            </w:pPr>
            <w:r>
              <w:t>Competitive Landscape</w:t>
            </w:r>
          </w:p>
        </w:tc>
        <w:tc>
          <w:tcPr>
            <w:tcW w:w="1423" w:type="dxa"/>
          </w:tcPr>
          <w:p w14:paraId="062CD4D1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D2" w14:textId="77777777" w:rsidR="00405150" w:rsidRDefault="00FA57FD">
            <w:pPr>
              <w:pStyle w:val="Compact"/>
            </w:pPr>
            <w:r>
              <w:t>GP edge, market saturation</w:t>
            </w:r>
          </w:p>
        </w:tc>
      </w:tr>
      <w:tr w:rsidR="00405150" w14:paraId="062CD4D7" w14:textId="77777777">
        <w:tc>
          <w:tcPr>
            <w:tcW w:w="2402" w:type="dxa"/>
          </w:tcPr>
          <w:p w14:paraId="062CD4D4" w14:textId="77777777" w:rsidR="00405150" w:rsidRDefault="00FA57FD">
            <w:pPr>
              <w:pStyle w:val="Compact"/>
            </w:pPr>
            <w:r>
              <w:t>Macro Tailwinds &amp; Headwinds</w:t>
            </w:r>
          </w:p>
        </w:tc>
        <w:tc>
          <w:tcPr>
            <w:tcW w:w="1423" w:type="dxa"/>
          </w:tcPr>
          <w:p w14:paraId="062CD4D5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D6" w14:textId="77777777" w:rsidR="00405150" w:rsidRDefault="00FA57FD">
            <w:pPr>
              <w:pStyle w:val="Compact"/>
            </w:pPr>
            <w:r>
              <w:t>Interest rates, regulation, demographic shifts</w:t>
            </w:r>
          </w:p>
        </w:tc>
      </w:tr>
      <w:tr w:rsidR="00405150" w14:paraId="062CD4DB" w14:textId="77777777">
        <w:tc>
          <w:tcPr>
            <w:tcW w:w="2402" w:type="dxa"/>
          </w:tcPr>
          <w:p w14:paraId="062CD4D8" w14:textId="77777777" w:rsidR="00405150" w:rsidRDefault="00FA57FD">
            <w:pPr>
              <w:pStyle w:val="Compact"/>
            </w:pPr>
            <w:r>
              <w:t>Sponsorship Fragmentation</w:t>
            </w:r>
          </w:p>
        </w:tc>
        <w:tc>
          <w:tcPr>
            <w:tcW w:w="1423" w:type="dxa"/>
          </w:tcPr>
          <w:p w14:paraId="062CD4D9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DA" w14:textId="77777777" w:rsidR="00405150" w:rsidRDefault="00FA57FD">
            <w:pPr>
              <w:pStyle w:val="Compact"/>
            </w:pPr>
            <w:r>
              <w:t>Number of potential partners; concentration risk</w:t>
            </w:r>
          </w:p>
        </w:tc>
      </w:tr>
      <w:tr w:rsidR="00405150" w14:paraId="062CD4DF" w14:textId="77777777">
        <w:tc>
          <w:tcPr>
            <w:tcW w:w="2402" w:type="dxa"/>
          </w:tcPr>
          <w:p w14:paraId="062CD4DC" w14:textId="77777777" w:rsidR="00405150" w:rsidRDefault="00FA57FD">
            <w:pPr>
              <w:pStyle w:val="Compact"/>
            </w:pPr>
            <w:r>
              <w:t>Market Regulation Exposure</w:t>
            </w:r>
          </w:p>
        </w:tc>
        <w:tc>
          <w:tcPr>
            <w:tcW w:w="1423" w:type="dxa"/>
          </w:tcPr>
          <w:p w14:paraId="062CD4DD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DE" w14:textId="77777777" w:rsidR="00405150" w:rsidRDefault="00FA57FD">
            <w:pPr>
              <w:pStyle w:val="Compact"/>
            </w:pPr>
            <w:r>
              <w:t>Housing caps, green building mandates</w:t>
            </w:r>
          </w:p>
        </w:tc>
      </w:tr>
      <w:tr w:rsidR="00405150" w14:paraId="062CD4E3" w14:textId="77777777">
        <w:tc>
          <w:tcPr>
            <w:tcW w:w="2402" w:type="dxa"/>
          </w:tcPr>
          <w:p w14:paraId="062CD4E0" w14:textId="77777777" w:rsidR="00405150" w:rsidRDefault="00FA57FD">
            <w:pPr>
              <w:pStyle w:val="Compact"/>
            </w:pPr>
            <w:r>
              <w:t>Cross-Border Risks</w:t>
            </w:r>
          </w:p>
        </w:tc>
        <w:tc>
          <w:tcPr>
            <w:tcW w:w="1423" w:type="dxa"/>
          </w:tcPr>
          <w:p w14:paraId="062CD4E1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E2" w14:textId="77777777" w:rsidR="00405150" w:rsidRDefault="00FA57FD">
            <w:pPr>
              <w:pStyle w:val="Compact"/>
            </w:pPr>
            <w:r>
              <w:t>FX, tax treaties, ex-US considerations</w:t>
            </w:r>
          </w:p>
        </w:tc>
      </w:tr>
      <w:tr w:rsidR="00405150" w14:paraId="062CD4E7" w14:textId="77777777">
        <w:tc>
          <w:tcPr>
            <w:tcW w:w="2402" w:type="dxa"/>
          </w:tcPr>
          <w:p w14:paraId="062CD4E4" w14:textId="77777777" w:rsidR="00405150" w:rsidRDefault="00FA57FD">
            <w:pPr>
              <w:pStyle w:val="Compact"/>
            </w:pPr>
            <w:r>
              <w:t>E-Commerce Penetration</w:t>
            </w:r>
          </w:p>
        </w:tc>
        <w:tc>
          <w:tcPr>
            <w:tcW w:w="1423" w:type="dxa"/>
          </w:tcPr>
          <w:p w14:paraId="062CD4E5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E6" w14:textId="77777777" w:rsidR="00405150" w:rsidRDefault="00FA57FD">
            <w:pPr>
              <w:pStyle w:val="Compact"/>
            </w:pPr>
            <w:r>
              <w:t>Online retail share as logistics driver</w:t>
            </w:r>
          </w:p>
        </w:tc>
      </w:tr>
      <w:tr w:rsidR="00405150" w14:paraId="062CD4EB" w14:textId="77777777">
        <w:tc>
          <w:tcPr>
            <w:tcW w:w="2402" w:type="dxa"/>
          </w:tcPr>
          <w:p w14:paraId="062CD4E8" w14:textId="77777777" w:rsidR="00405150" w:rsidRDefault="00FA57FD">
            <w:pPr>
              <w:pStyle w:val="Compact"/>
            </w:pPr>
            <w:r>
              <w:t>Port/Infrastructure Access</w:t>
            </w:r>
          </w:p>
        </w:tc>
        <w:tc>
          <w:tcPr>
            <w:tcW w:w="1423" w:type="dxa"/>
          </w:tcPr>
          <w:p w14:paraId="062CD4E9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EA" w14:textId="77777777" w:rsidR="00405150" w:rsidRDefault="00FA57FD">
            <w:pPr>
              <w:pStyle w:val="Compact"/>
            </w:pPr>
            <w:r>
              <w:t>Proximity to key logistics infrastructure</w:t>
            </w:r>
          </w:p>
        </w:tc>
      </w:tr>
      <w:tr w:rsidR="00405150" w14:paraId="062CD4EF" w14:textId="77777777">
        <w:tc>
          <w:tcPr>
            <w:tcW w:w="2402" w:type="dxa"/>
          </w:tcPr>
          <w:p w14:paraId="062CD4EC" w14:textId="77777777" w:rsidR="00405150" w:rsidRDefault="00FA57FD">
            <w:pPr>
              <w:pStyle w:val="Compact"/>
            </w:pPr>
            <w:r>
              <w:t>Zoning/Entitlement Hurdles</w:t>
            </w:r>
          </w:p>
        </w:tc>
        <w:tc>
          <w:tcPr>
            <w:tcW w:w="1423" w:type="dxa"/>
          </w:tcPr>
          <w:p w14:paraId="062CD4ED" w14:textId="77777777" w:rsidR="00405150" w:rsidRDefault="00405150">
            <w:pPr>
              <w:pStyle w:val="Compact"/>
            </w:pPr>
          </w:p>
        </w:tc>
        <w:tc>
          <w:tcPr>
            <w:tcW w:w="4093" w:type="dxa"/>
          </w:tcPr>
          <w:p w14:paraId="062CD4EE" w14:textId="77777777" w:rsidR="00405150" w:rsidRDefault="00FA57FD">
            <w:pPr>
              <w:pStyle w:val="Compact"/>
            </w:pPr>
            <w:r>
              <w:t>Development constraints from land use policy</w:t>
            </w:r>
          </w:p>
        </w:tc>
      </w:tr>
    </w:tbl>
    <w:p w14:paraId="1C5FFED1" w14:textId="77777777" w:rsidR="0050218A" w:rsidRDefault="0050218A">
      <w:pPr>
        <w:pStyle w:val="Heading4"/>
      </w:pPr>
      <w:bookmarkStart w:id="5" w:name="investment-strategy"/>
      <w:bookmarkEnd w:id="4"/>
    </w:p>
    <w:p w14:paraId="2B99D622" w14:textId="77777777" w:rsidR="0050218A" w:rsidRDefault="0050218A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4F0" w14:textId="29BF512C" w:rsidR="00405150" w:rsidRDefault="00FA57FD">
      <w:pPr>
        <w:pStyle w:val="Heading4"/>
      </w:pPr>
      <w:r>
        <w:lastRenderedPageBreak/>
        <w:t>3. Investment Strategy</w:t>
      </w:r>
    </w:p>
    <w:p w14:paraId="062CD4F1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60"/>
        <w:gridCol w:w="1206"/>
        <w:gridCol w:w="6410"/>
      </w:tblGrid>
      <w:tr w:rsidR="00405150" w14:paraId="062CD4F5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1" w:type="dxa"/>
          </w:tcPr>
          <w:p w14:paraId="062CD4F2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997" w:type="dxa"/>
          </w:tcPr>
          <w:p w14:paraId="062CD4F3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5300" w:type="dxa"/>
          </w:tcPr>
          <w:p w14:paraId="062CD4F4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4F9" w14:textId="77777777">
        <w:tc>
          <w:tcPr>
            <w:tcW w:w="1621" w:type="dxa"/>
          </w:tcPr>
          <w:p w14:paraId="062CD4F6" w14:textId="77777777" w:rsidR="00405150" w:rsidRDefault="00FA57FD">
            <w:pPr>
              <w:pStyle w:val="Compact"/>
            </w:pPr>
            <w:r>
              <w:t>Strategy Clarity &amp; Fit</w:t>
            </w:r>
          </w:p>
        </w:tc>
        <w:tc>
          <w:tcPr>
            <w:tcW w:w="997" w:type="dxa"/>
          </w:tcPr>
          <w:p w14:paraId="062CD4F7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4F8" w14:textId="77777777" w:rsidR="00405150" w:rsidRDefault="00FA57FD">
            <w:pPr>
              <w:pStyle w:val="Compact"/>
            </w:pPr>
            <w:r>
              <w:t>Defined thesis, defensibility, cycle position</w:t>
            </w:r>
          </w:p>
        </w:tc>
      </w:tr>
      <w:tr w:rsidR="00405150" w14:paraId="062CD4FD" w14:textId="77777777">
        <w:tc>
          <w:tcPr>
            <w:tcW w:w="1621" w:type="dxa"/>
          </w:tcPr>
          <w:p w14:paraId="062CD4FA" w14:textId="77777777" w:rsidR="00405150" w:rsidRDefault="00FA57FD">
            <w:pPr>
              <w:pStyle w:val="Compact"/>
            </w:pPr>
            <w:r>
              <w:t>Risk Mitigation Plan</w:t>
            </w:r>
          </w:p>
        </w:tc>
        <w:tc>
          <w:tcPr>
            <w:tcW w:w="997" w:type="dxa"/>
          </w:tcPr>
          <w:p w14:paraId="062CD4FB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4FC" w14:textId="77777777" w:rsidR="00405150" w:rsidRDefault="00FA57FD">
            <w:pPr>
              <w:pStyle w:val="Compact"/>
            </w:pPr>
            <w:r>
              <w:t>Capex, lease-up, interest rate protections</w:t>
            </w:r>
          </w:p>
        </w:tc>
      </w:tr>
      <w:tr w:rsidR="00405150" w14:paraId="062CD501" w14:textId="77777777">
        <w:tc>
          <w:tcPr>
            <w:tcW w:w="1621" w:type="dxa"/>
          </w:tcPr>
          <w:p w14:paraId="062CD4FE" w14:textId="77777777" w:rsidR="00405150" w:rsidRDefault="00FA57FD">
            <w:pPr>
              <w:pStyle w:val="Compact"/>
            </w:pPr>
            <w:r>
              <w:t>Strategy Risk Profile</w:t>
            </w:r>
          </w:p>
        </w:tc>
        <w:tc>
          <w:tcPr>
            <w:tcW w:w="997" w:type="dxa"/>
          </w:tcPr>
          <w:p w14:paraId="062CD4FF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00" w14:textId="77777777" w:rsidR="00405150" w:rsidRDefault="00FA57FD">
            <w:pPr>
              <w:pStyle w:val="Compact"/>
            </w:pPr>
            <w:r>
              <w:t>Core, Core Plus, Value Add, or Opportunistic; increasing risk and return targets</w:t>
            </w:r>
          </w:p>
        </w:tc>
      </w:tr>
      <w:tr w:rsidR="00405150" w14:paraId="062CD505" w14:textId="77777777">
        <w:tc>
          <w:tcPr>
            <w:tcW w:w="1621" w:type="dxa"/>
          </w:tcPr>
          <w:p w14:paraId="062CD502" w14:textId="77777777" w:rsidR="00405150" w:rsidRDefault="00FA57FD">
            <w:pPr>
              <w:pStyle w:val="Compact"/>
            </w:pPr>
            <w:r>
              <w:t>Seed Capital</w:t>
            </w:r>
          </w:p>
        </w:tc>
        <w:tc>
          <w:tcPr>
            <w:tcW w:w="997" w:type="dxa"/>
          </w:tcPr>
          <w:p w14:paraId="062CD503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04" w14:textId="77777777" w:rsidR="00405150" w:rsidRDefault="00FA57FD">
            <w:pPr>
              <w:pStyle w:val="Compact"/>
            </w:pPr>
            <w:r>
              <w:t>% of fund capital invested or allocated to assets at close</w:t>
            </w:r>
          </w:p>
        </w:tc>
      </w:tr>
      <w:tr w:rsidR="00405150" w14:paraId="062CD509" w14:textId="77777777">
        <w:tc>
          <w:tcPr>
            <w:tcW w:w="1621" w:type="dxa"/>
          </w:tcPr>
          <w:p w14:paraId="062CD506" w14:textId="77777777" w:rsidR="00405150" w:rsidRDefault="00FA57FD">
            <w:pPr>
              <w:pStyle w:val="Compact"/>
            </w:pPr>
            <w:r>
              <w:t>Leverage Policy &amp; Usage</w:t>
            </w:r>
          </w:p>
        </w:tc>
        <w:tc>
          <w:tcPr>
            <w:tcW w:w="997" w:type="dxa"/>
          </w:tcPr>
          <w:p w14:paraId="062CD507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08" w14:textId="77777777" w:rsidR="00405150" w:rsidRDefault="00FA57FD">
            <w:pPr>
              <w:pStyle w:val="Compact"/>
            </w:pPr>
            <w:r>
              <w:t>Target/max LTV, recourse structure, hedging strategy</w:t>
            </w:r>
          </w:p>
        </w:tc>
      </w:tr>
      <w:tr w:rsidR="00405150" w14:paraId="062CD50D" w14:textId="77777777">
        <w:tc>
          <w:tcPr>
            <w:tcW w:w="1621" w:type="dxa"/>
          </w:tcPr>
          <w:p w14:paraId="062CD50A" w14:textId="77777777" w:rsidR="00405150" w:rsidRDefault="00FA57FD">
            <w:pPr>
              <w:pStyle w:val="Compact"/>
            </w:pPr>
            <w:r>
              <w:t>Liquidity Profile</w:t>
            </w:r>
          </w:p>
        </w:tc>
        <w:tc>
          <w:tcPr>
            <w:tcW w:w="997" w:type="dxa"/>
          </w:tcPr>
          <w:p w14:paraId="062CD50B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0C" w14:textId="77777777" w:rsidR="00405150" w:rsidRDefault="00FA57FD">
            <w:pPr>
              <w:pStyle w:val="Compact"/>
            </w:pPr>
            <w:r>
              <w:t>Hold period, investor diversification, exit options</w:t>
            </w:r>
          </w:p>
        </w:tc>
      </w:tr>
      <w:tr w:rsidR="00405150" w14:paraId="062CD511" w14:textId="77777777">
        <w:tc>
          <w:tcPr>
            <w:tcW w:w="1621" w:type="dxa"/>
          </w:tcPr>
          <w:p w14:paraId="062CD50E" w14:textId="77777777" w:rsidR="00405150" w:rsidRDefault="00FA57FD">
            <w:pPr>
              <w:pStyle w:val="Compact"/>
            </w:pPr>
            <w:r>
              <w:t>Exit Realism</w:t>
            </w:r>
          </w:p>
        </w:tc>
        <w:tc>
          <w:tcPr>
            <w:tcW w:w="997" w:type="dxa"/>
          </w:tcPr>
          <w:p w14:paraId="062CD50F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10" w14:textId="77777777" w:rsidR="00405150" w:rsidRDefault="00FA57FD">
            <w:pPr>
              <w:pStyle w:val="Compact"/>
            </w:pPr>
            <w:r>
              <w:t>Liquidity, buyer universe, timing feasibility</w:t>
            </w:r>
          </w:p>
        </w:tc>
      </w:tr>
      <w:tr w:rsidR="00405150" w14:paraId="062CD515" w14:textId="77777777">
        <w:tc>
          <w:tcPr>
            <w:tcW w:w="1621" w:type="dxa"/>
          </w:tcPr>
          <w:p w14:paraId="062CD512" w14:textId="77777777" w:rsidR="00405150" w:rsidRDefault="00FA57FD">
            <w:pPr>
              <w:pStyle w:val="Compact"/>
            </w:pPr>
            <w:r>
              <w:t>Asset Class Diversification</w:t>
            </w:r>
          </w:p>
        </w:tc>
        <w:tc>
          <w:tcPr>
            <w:tcW w:w="997" w:type="dxa"/>
          </w:tcPr>
          <w:p w14:paraId="062CD513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14" w14:textId="77777777" w:rsidR="00405150" w:rsidRDefault="00FA57FD">
            <w:pPr>
              <w:pStyle w:val="Compact"/>
            </w:pPr>
            <w:r>
              <w:t>Allocation targets by asset types</w:t>
            </w:r>
          </w:p>
        </w:tc>
      </w:tr>
      <w:tr w:rsidR="00405150" w14:paraId="062CD519" w14:textId="77777777">
        <w:tc>
          <w:tcPr>
            <w:tcW w:w="1621" w:type="dxa"/>
          </w:tcPr>
          <w:p w14:paraId="062CD516" w14:textId="77777777" w:rsidR="00405150" w:rsidRDefault="00FA57FD">
            <w:pPr>
              <w:pStyle w:val="Compact"/>
            </w:pPr>
            <w:r>
              <w:t>Loan Strategy Complexity</w:t>
            </w:r>
          </w:p>
        </w:tc>
        <w:tc>
          <w:tcPr>
            <w:tcW w:w="997" w:type="dxa"/>
          </w:tcPr>
          <w:p w14:paraId="062CD517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18" w14:textId="77777777" w:rsidR="00405150" w:rsidRDefault="00FA57FD">
            <w:pPr>
              <w:pStyle w:val="Compact"/>
            </w:pPr>
            <w:r>
              <w:t>Mezzanine, stretch senior, or transitional bridge loans</w:t>
            </w:r>
          </w:p>
        </w:tc>
      </w:tr>
      <w:tr w:rsidR="00405150" w14:paraId="062CD51D" w14:textId="77777777">
        <w:tc>
          <w:tcPr>
            <w:tcW w:w="1621" w:type="dxa"/>
          </w:tcPr>
          <w:p w14:paraId="062CD51A" w14:textId="77777777" w:rsidR="00405150" w:rsidRDefault="00FA57FD">
            <w:pPr>
              <w:pStyle w:val="Compact"/>
            </w:pPr>
            <w:r>
              <w:t>Recycling Provisions</w:t>
            </w:r>
          </w:p>
        </w:tc>
        <w:tc>
          <w:tcPr>
            <w:tcW w:w="997" w:type="dxa"/>
          </w:tcPr>
          <w:p w14:paraId="062CD51B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1C" w14:textId="77777777" w:rsidR="00405150" w:rsidRDefault="00FA57FD">
            <w:pPr>
              <w:pStyle w:val="Compact"/>
            </w:pPr>
            <w:r>
              <w:t>Reuse of interim liquidity; risks and opportunities</w:t>
            </w:r>
          </w:p>
        </w:tc>
      </w:tr>
      <w:tr w:rsidR="00405150" w14:paraId="062CD521" w14:textId="77777777">
        <w:tc>
          <w:tcPr>
            <w:tcW w:w="1621" w:type="dxa"/>
          </w:tcPr>
          <w:p w14:paraId="062CD51E" w14:textId="77777777" w:rsidR="00405150" w:rsidRDefault="00FA57FD">
            <w:pPr>
              <w:pStyle w:val="Compact"/>
            </w:pPr>
            <w:r>
              <w:t>Sourcing Methodology</w:t>
            </w:r>
          </w:p>
        </w:tc>
        <w:tc>
          <w:tcPr>
            <w:tcW w:w="997" w:type="dxa"/>
          </w:tcPr>
          <w:p w14:paraId="062CD51F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20" w14:textId="77777777" w:rsidR="00405150" w:rsidRDefault="00FA57FD">
            <w:pPr>
              <w:pStyle w:val="Compact"/>
            </w:pPr>
            <w:r>
              <w:t>Proprietary networks, brokered deals, repeat sellers</w:t>
            </w:r>
          </w:p>
        </w:tc>
      </w:tr>
      <w:tr w:rsidR="00405150" w14:paraId="062CD525" w14:textId="77777777">
        <w:tc>
          <w:tcPr>
            <w:tcW w:w="1621" w:type="dxa"/>
          </w:tcPr>
          <w:p w14:paraId="062CD522" w14:textId="77777777" w:rsidR="00405150" w:rsidRDefault="00FA57FD">
            <w:pPr>
              <w:pStyle w:val="Compact"/>
            </w:pPr>
            <w:r>
              <w:t>Operational Complexity</w:t>
            </w:r>
          </w:p>
        </w:tc>
        <w:tc>
          <w:tcPr>
            <w:tcW w:w="997" w:type="dxa"/>
          </w:tcPr>
          <w:p w14:paraId="062CD523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24" w14:textId="77777777" w:rsidR="00405150" w:rsidRDefault="00FA57FD">
            <w:pPr>
              <w:pStyle w:val="Compact"/>
            </w:pPr>
            <w:r>
              <w:t>Development vs. forward commitment vs. core assets</w:t>
            </w:r>
          </w:p>
        </w:tc>
      </w:tr>
      <w:tr w:rsidR="00405150" w14:paraId="062CD529" w14:textId="77777777">
        <w:tc>
          <w:tcPr>
            <w:tcW w:w="1621" w:type="dxa"/>
          </w:tcPr>
          <w:p w14:paraId="062CD526" w14:textId="77777777" w:rsidR="00405150" w:rsidRDefault="00FA57FD">
            <w:pPr>
              <w:pStyle w:val="Compact"/>
            </w:pPr>
            <w:r>
              <w:t>ESG-Adjusted Underwriting</w:t>
            </w:r>
          </w:p>
        </w:tc>
        <w:tc>
          <w:tcPr>
            <w:tcW w:w="997" w:type="dxa"/>
          </w:tcPr>
          <w:p w14:paraId="062CD527" w14:textId="77777777" w:rsidR="00405150" w:rsidRDefault="00405150">
            <w:pPr>
              <w:pStyle w:val="Compact"/>
            </w:pPr>
          </w:p>
        </w:tc>
        <w:tc>
          <w:tcPr>
            <w:tcW w:w="5300" w:type="dxa"/>
          </w:tcPr>
          <w:p w14:paraId="062CD528" w14:textId="77777777" w:rsidR="00405150" w:rsidRDefault="00FA57FD">
            <w:pPr>
              <w:pStyle w:val="Compact"/>
            </w:pPr>
            <w:r>
              <w:t>Adjustments for ESG factors or certifications</w:t>
            </w:r>
          </w:p>
        </w:tc>
      </w:tr>
    </w:tbl>
    <w:p w14:paraId="11AB4C3A" w14:textId="77777777" w:rsidR="0050218A" w:rsidRDefault="0050218A">
      <w:pPr>
        <w:pStyle w:val="Heading4"/>
      </w:pPr>
      <w:bookmarkStart w:id="6" w:name="return-potential"/>
      <w:bookmarkEnd w:id="5"/>
    </w:p>
    <w:p w14:paraId="2C988728" w14:textId="77777777" w:rsidR="0050218A" w:rsidRDefault="0050218A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52A" w14:textId="73981633" w:rsidR="00405150" w:rsidRDefault="00FA57FD">
      <w:pPr>
        <w:pStyle w:val="Heading4"/>
      </w:pPr>
      <w:r>
        <w:lastRenderedPageBreak/>
        <w:t>4. Return Potential</w:t>
      </w:r>
    </w:p>
    <w:p w14:paraId="062CD52B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</w:t>
      </w:r>
      <w:r>
        <w:t>☐</w:t>
      </w:r>
      <w:r>
        <w:t xml:space="preserve">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76"/>
        <w:gridCol w:w="1215"/>
        <w:gridCol w:w="6385"/>
      </w:tblGrid>
      <w:tr w:rsidR="00405150" w14:paraId="062CD52F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4" w:type="dxa"/>
          </w:tcPr>
          <w:p w14:paraId="062CD52C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005" w:type="dxa"/>
          </w:tcPr>
          <w:p w14:paraId="062CD52D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5280" w:type="dxa"/>
          </w:tcPr>
          <w:p w14:paraId="062CD52E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33" w14:textId="77777777">
        <w:tc>
          <w:tcPr>
            <w:tcW w:w="1634" w:type="dxa"/>
          </w:tcPr>
          <w:p w14:paraId="062CD530" w14:textId="77777777" w:rsidR="00405150" w:rsidRDefault="00FA57FD">
            <w:pPr>
              <w:pStyle w:val="Compact"/>
            </w:pPr>
            <w:r>
              <w:t>Sponsor Target Returns</w:t>
            </w:r>
          </w:p>
        </w:tc>
        <w:tc>
          <w:tcPr>
            <w:tcW w:w="1005" w:type="dxa"/>
          </w:tcPr>
          <w:p w14:paraId="062CD531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32" w14:textId="77777777" w:rsidR="00405150" w:rsidRDefault="00FA57FD">
            <w:pPr>
              <w:pStyle w:val="Compact"/>
            </w:pPr>
            <w:r>
              <w:t>IRR and equity multiple expectations</w:t>
            </w:r>
          </w:p>
        </w:tc>
      </w:tr>
      <w:tr w:rsidR="00405150" w14:paraId="062CD537" w14:textId="77777777">
        <w:tc>
          <w:tcPr>
            <w:tcW w:w="1634" w:type="dxa"/>
          </w:tcPr>
          <w:p w14:paraId="062CD534" w14:textId="77777777" w:rsidR="00405150" w:rsidRDefault="00FA57FD">
            <w:pPr>
              <w:pStyle w:val="Compact"/>
            </w:pPr>
            <w:r>
              <w:t>Initial Income</w:t>
            </w:r>
          </w:p>
        </w:tc>
        <w:tc>
          <w:tcPr>
            <w:tcW w:w="1005" w:type="dxa"/>
          </w:tcPr>
          <w:p w14:paraId="062CD535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36" w14:textId="77777777" w:rsidR="00405150" w:rsidRDefault="00FA57FD">
            <w:pPr>
              <w:pStyle w:val="Compact"/>
            </w:pPr>
            <w:r>
              <w:t>Cash yield or income from early assets</w:t>
            </w:r>
          </w:p>
        </w:tc>
      </w:tr>
      <w:tr w:rsidR="00405150" w14:paraId="062CD53B" w14:textId="77777777">
        <w:tc>
          <w:tcPr>
            <w:tcW w:w="1634" w:type="dxa"/>
          </w:tcPr>
          <w:p w14:paraId="062CD538" w14:textId="77777777" w:rsidR="00405150" w:rsidRDefault="00FA57FD">
            <w:pPr>
              <w:pStyle w:val="Compact"/>
            </w:pPr>
            <w:r>
              <w:t>Income Growth Potential</w:t>
            </w:r>
          </w:p>
        </w:tc>
        <w:tc>
          <w:tcPr>
            <w:tcW w:w="1005" w:type="dxa"/>
          </w:tcPr>
          <w:p w14:paraId="062CD539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3A" w14:textId="77777777" w:rsidR="00405150" w:rsidRDefault="00FA57FD">
            <w:pPr>
              <w:pStyle w:val="Compact"/>
            </w:pPr>
            <w:r>
              <w:t>NOI/rent growth trajectory</w:t>
            </w:r>
          </w:p>
        </w:tc>
      </w:tr>
      <w:tr w:rsidR="00405150" w14:paraId="062CD53F" w14:textId="77777777">
        <w:tc>
          <w:tcPr>
            <w:tcW w:w="1634" w:type="dxa"/>
          </w:tcPr>
          <w:p w14:paraId="062CD53C" w14:textId="77777777" w:rsidR="00405150" w:rsidRDefault="00FA57FD">
            <w:pPr>
              <w:pStyle w:val="Compact"/>
            </w:pPr>
            <w:r>
              <w:t>Capital Appreciation</w:t>
            </w:r>
          </w:p>
        </w:tc>
        <w:tc>
          <w:tcPr>
            <w:tcW w:w="1005" w:type="dxa"/>
          </w:tcPr>
          <w:p w14:paraId="062CD53D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3E" w14:textId="77777777" w:rsidR="00405150" w:rsidRDefault="00FA57FD">
            <w:pPr>
              <w:pStyle w:val="Compact"/>
            </w:pPr>
            <w:r>
              <w:t>Exit assumptions, valuation gains</w:t>
            </w:r>
          </w:p>
        </w:tc>
      </w:tr>
      <w:tr w:rsidR="00405150" w14:paraId="062CD543" w14:textId="77777777">
        <w:tc>
          <w:tcPr>
            <w:tcW w:w="1634" w:type="dxa"/>
          </w:tcPr>
          <w:p w14:paraId="062CD540" w14:textId="77777777" w:rsidR="00405150" w:rsidRDefault="00FA57FD">
            <w:pPr>
              <w:pStyle w:val="Compact"/>
            </w:pPr>
            <w:r>
              <w:t>Development Return Uplift</w:t>
            </w:r>
          </w:p>
        </w:tc>
        <w:tc>
          <w:tcPr>
            <w:tcW w:w="1005" w:type="dxa"/>
          </w:tcPr>
          <w:p w14:paraId="062CD541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42" w14:textId="77777777" w:rsidR="00405150" w:rsidRDefault="00FA57FD">
            <w:pPr>
              <w:pStyle w:val="Compact"/>
            </w:pPr>
            <w:r>
              <w:t>Yield-on-cost vs. market cap rates</w:t>
            </w:r>
          </w:p>
        </w:tc>
      </w:tr>
      <w:tr w:rsidR="00405150" w14:paraId="062CD547" w14:textId="77777777">
        <w:tc>
          <w:tcPr>
            <w:tcW w:w="1634" w:type="dxa"/>
          </w:tcPr>
          <w:p w14:paraId="062CD544" w14:textId="77777777" w:rsidR="00405150" w:rsidRDefault="00FA57FD">
            <w:pPr>
              <w:pStyle w:val="Compact"/>
            </w:pPr>
            <w:r>
              <w:t>Leverage Impact</w:t>
            </w:r>
          </w:p>
        </w:tc>
        <w:tc>
          <w:tcPr>
            <w:tcW w:w="1005" w:type="dxa"/>
          </w:tcPr>
          <w:p w14:paraId="062CD545" w14:textId="77777777" w:rsidR="00405150" w:rsidRDefault="00405150">
            <w:pPr>
              <w:pStyle w:val="Compact"/>
            </w:pPr>
          </w:p>
        </w:tc>
        <w:tc>
          <w:tcPr>
            <w:tcW w:w="5280" w:type="dxa"/>
          </w:tcPr>
          <w:p w14:paraId="062CD546" w14:textId="77777777" w:rsidR="00405150" w:rsidRDefault="00FA57FD">
            <w:pPr>
              <w:pStyle w:val="Compact"/>
            </w:pPr>
            <w:r>
              <w:t>Contribution to return stack and risk</w:t>
            </w:r>
          </w:p>
        </w:tc>
      </w:tr>
    </w:tbl>
    <w:p w14:paraId="152008CF" w14:textId="77777777" w:rsidR="0050218A" w:rsidRDefault="0050218A">
      <w:pPr>
        <w:pStyle w:val="Heading4"/>
      </w:pPr>
      <w:bookmarkStart w:id="7" w:name="sponsor-gp-overview"/>
      <w:bookmarkEnd w:id="6"/>
    </w:p>
    <w:p w14:paraId="2B66DE85" w14:textId="77777777" w:rsidR="0050218A" w:rsidRDefault="0050218A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548" w14:textId="08FEA0AE" w:rsidR="00405150" w:rsidRDefault="00FA57FD">
      <w:pPr>
        <w:pStyle w:val="Heading4"/>
      </w:pPr>
      <w:r>
        <w:lastRenderedPageBreak/>
        <w:t>5. Sponsor / GP Overview</w:t>
      </w:r>
    </w:p>
    <w:p w14:paraId="062CD549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13"/>
        <w:gridCol w:w="1169"/>
        <w:gridCol w:w="5994"/>
      </w:tblGrid>
      <w:tr w:rsidR="00405150" w14:paraId="062CD54D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95" w:type="dxa"/>
          </w:tcPr>
          <w:p w14:paraId="062CD54A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967" w:type="dxa"/>
          </w:tcPr>
          <w:p w14:paraId="062CD54B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957" w:type="dxa"/>
          </w:tcPr>
          <w:p w14:paraId="062CD54C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51" w14:textId="77777777">
        <w:tc>
          <w:tcPr>
            <w:tcW w:w="1995" w:type="dxa"/>
          </w:tcPr>
          <w:p w14:paraId="062CD54E" w14:textId="77777777" w:rsidR="00405150" w:rsidRDefault="00FA57FD">
            <w:pPr>
              <w:pStyle w:val="Compact"/>
            </w:pPr>
            <w:r>
              <w:t>Team Experience &amp; Continuity</w:t>
            </w:r>
          </w:p>
        </w:tc>
        <w:tc>
          <w:tcPr>
            <w:tcW w:w="967" w:type="dxa"/>
          </w:tcPr>
          <w:p w14:paraId="062CD54F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50" w14:textId="77777777" w:rsidR="00405150" w:rsidRDefault="00FA57FD">
            <w:pPr>
              <w:pStyle w:val="Compact"/>
            </w:pPr>
            <w:r>
              <w:t>Strategy-specific depth, tenure, succession plans</w:t>
            </w:r>
          </w:p>
        </w:tc>
      </w:tr>
      <w:tr w:rsidR="00405150" w14:paraId="062CD555" w14:textId="77777777">
        <w:tc>
          <w:tcPr>
            <w:tcW w:w="1995" w:type="dxa"/>
          </w:tcPr>
          <w:p w14:paraId="062CD552" w14:textId="77777777" w:rsidR="00405150" w:rsidRDefault="00FA57FD">
            <w:pPr>
              <w:pStyle w:val="Compact"/>
            </w:pPr>
            <w:r>
              <w:t>Organizational Infrastructure</w:t>
            </w:r>
          </w:p>
        </w:tc>
        <w:tc>
          <w:tcPr>
            <w:tcW w:w="967" w:type="dxa"/>
          </w:tcPr>
          <w:p w14:paraId="062CD553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54" w14:textId="77777777" w:rsidR="00405150" w:rsidRDefault="00FA57FD">
            <w:pPr>
              <w:pStyle w:val="Compact"/>
            </w:pPr>
            <w:r>
              <w:t>Systems, resourcing, investor communication</w:t>
            </w:r>
          </w:p>
        </w:tc>
      </w:tr>
      <w:tr w:rsidR="00405150" w14:paraId="062CD559" w14:textId="77777777">
        <w:tc>
          <w:tcPr>
            <w:tcW w:w="1995" w:type="dxa"/>
          </w:tcPr>
          <w:p w14:paraId="062CD556" w14:textId="77777777" w:rsidR="00405150" w:rsidRDefault="00FA57FD">
            <w:pPr>
              <w:pStyle w:val="Compact"/>
            </w:pPr>
            <w:r>
              <w:t>Platform AUM</w:t>
            </w:r>
          </w:p>
        </w:tc>
        <w:tc>
          <w:tcPr>
            <w:tcW w:w="967" w:type="dxa"/>
          </w:tcPr>
          <w:p w14:paraId="062CD557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58" w14:textId="77777777" w:rsidR="00405150" w:rsidRDefault="00FA57FD">
            <w:pPr>
              <w:pStyle w:val="Compact"/>
            </w:pPr>
            <w:r>
              <w:t>Total assets under management</w:t>
            </w:r>
          </w:p>
        </w:tc>
      </w:tr>
      <w:tr w:rsidR="00405150" w14:paraId="062CD55D" w14:textId="77777777">
        <w:tc>
          <w:tcPr>
            <w:tcW w:w="1995" w:type="dxa"/>
          </w:tcPr>
          <w:p w14:paraId="062CD55A" w14:textId="77777777" w:rsidR="00405150" w:rsidRDefault="00FA57FD">
            <w:pPr>
              <w:pStyle w:val="Compact"/>
            </w:pPr>
            <w:r>
              <w:t>Strategy-Specific AUM</w:t>
            </w:r>
          </w:p>
        </w:tc>
        <w:tc>
          <w:tcPr>
            <w:tcW w:w="967" w:type="dxa"/>
          </w:tcPr>
          <w:p w14:paraId="062CD55B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5C" w14:textId="77777777" w:rsidR="00405150" w:rsidRDefault="00FA57FD">
            <w:pPr>
              <w:pStyle w:val="Compact"/>
            </w:pPr>
            <w:r>
              <w:t>AUM for the fund’s focus strategy</w:t>
            </w:r>
          </w:p>
        </w:tc>
      </w:tr>
      <w:tr w:rsidR="00405150" w14:paraId="062CD561" w14:textId="77777777">
        <w:tc>
          <w:tcPr>
            <w:tcW w:w="1995" w:type="dxa"/>
          </w:tcPr>
          <w:p w14:paraId="062CD55E" w14:textId="77777777" w:rsidR="00405150" w:rsidRDefault="00FA57FD">
            <w:pPr>
              <w:pStyle w:val="Compact"/>
            </w:pPr>
            <w:r>
              <w:t>Alignment of Interest</w:t>
            </w:r>
          </w:p>
        </w:tc>
        <w:tc>
          <w:tcPr>
            <w:tcW w:w="967" w:type="dxa"/>
          </w:tcPr>
          <w:p w14:paraId="062CD55F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60" w14:textId="77777777" w:rsidR="00405150" w:rsidRDefault="00FA57FD">
            <w:pPr>
              <w:pStyle w:val="Compact"/>
            </w:pPr>
            <w:r>
              <w:t>GP commit %, clawbacks, fee recycling</w:t>
            </w:r>
          </w:p>
        </w:tc>
      </w:tr>
      <w:tr w:rsidR="00405150" w14:paraId="062CD565" w14:textId="77777777">
        <w:tc>
          <w:tcPr>
            <w:tcW w:w="1995" w:type="dxa"/>
          </w:tcPr>
          <w:p w14:paraId="062CD562" w14:textId="77777777" w:rsidR="00405150" w:rsidRDefault="00FA57FD">
            <w:pPr>
              <w:pStyle w:val="Compact"/>
            </w:pPr>
            <w:r>
              <w:t>Reputation &amp; Track Record</w:t>
            </w:r>
          </w:p>
        </w:tc>
        <w:tc>
          <w:tcPr>
            <w:tcW w:w="967" w:type="dxa"/>
          </w:tcPr>
          <w:p w14:paraId="062CD563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64" w14:textId="77777777" w:rsidR="00405150" w:rsidRDefault="00FA57FD">
            <w:pPr>
              <w:pStyle w:val="Compact"/>
            </w:pPr>
            <w:r>
              <w:t>References, history, fiduciary behavior</w:t>
            </w:r>
          </w:p>
        </w:tc>
      </w:tr>
      <w:tr w:rsidR="00405150" w14:paraId="062CD569" w14:textId="77777777">
        <w:tc>
          <w:tcPr>
            <w:tcW w:w="1995" w:type="dxa"/>
          </w:tcPr>
          <w:p w14:paraId="062CD566" w14:textId="77777777" w:rsidR="00405150" w:rsidRDefault="00FA57FD">
            <w:pPr>
              <w:pStyle w:val="Compact"/>
            </w:pPr>
            <w:r>
              <w:t>Governance &amp; Decision-Making</w:t>
            </w:r>
          </w:p>
        </w:tc>
        <w:tc>
          <w:tcPr>
            <w:tcW w:w="967" w:type="dxa"/>
          </w:tcPr>
          <w:p w14:paraId="062CD567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68" w14:textId="77777777" w:rsidR="00405150" w:rsidRDefault="00FA57FD">
            <w:pPr>
              <w:pStyle w:val="Compact"/>
            </w:pPr>
            <w:r>
              <w:t>IC structure, transparency</w:t>
            </w:r>
          </w:p>
        </w:tc>
      </w:tr>
      <w:tr w:rsidR="00405150" w14:paraId="062CD56D" w14:textId="77777777">
        <w:tc>
          <w:tcPr>
            <w:tcW w:w="1995" w:type="dxa"/>
          </w:tcPr>
          <w:p w14:paraId="062CD56A" w14:textId="77777777" w:rsidR="00405150" w:rsidRDefault="00FA57FD">
            <w:pPr>
              <w:pStyle w:val="Compact"/>
            </w:pPr>
            <w:r>
              <w:t>Conflict Identification &amp; Management</w:t>
            </w:r>
          </w:p>
        </w:tc>
        <w:tc>
          <w:tcPr>
            <w:tcW w:w="967" w:type="dxa"/>
          </w:tcPr>
          <w:p w14:paraId="062CD56B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6C" w14:textId="77777777" w:rsidR="00405150" w:rsidRDefault="00FA57FD">
            <w:pPr>
              <w:pStyle w:val="Compact"/>
            </w:pPr>
            <w:r>
              <w:t>Mitigation, disclosure, related-party checks</w:t>
            </w:r>
          </w:p>
        </w:tc>
      </w:tr>
      <w:tr w:rsidR="00405150" w14:paraId="062CD571" w14:textId="77777777">
        <w:tc>
          <w:tcPr>
            <w:tcW w:w="1995" w:type="dxa"/>
          </w:tcPr>
          <w:p w14:paraId="062CD56E" w14:textId="77777777" w:rsidR="00405150" w:rsidRDefault="00FA57FD">
            <w:pPr>
              <w:pStyle w:val="Compact"/>
            </w:pPr>
            <w:r>
              <w:t>Vertical Integration Capabilities</w:t>
            </w:r>
          </w:p>
        </w:tc>
        <w:tc>
          <w:tcPr>
            <w:tcW w:w="967" w:type="dxa"/>
          </w:tcPr>
          <w:p w14:paraId="062CD56F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70" w14:textId="77777777" w:rsidR="00405150" w:rsidRDefault="00FA57FD">
            <w:pPr>
              <w:pStyle w:val="Compact"/>
            </w:pPr>
            <w:r>
              <w:t>In-house management vs. outsourcing</w:t>
            </w:r>
          </w:p>
        </w:tc>
      </w:tr>
      <w:tr w:rsidR="00405150" w14:paraId="062CD575" w14:textId="77777777">
        <w:tc>
          <w:tcPr>
            <w:tcW w:w="1995" w:type="dxa"/>
          </w:tcPr>
          <w:p w14:paraId="062CD572" w14:textId="77777777" w:rsidR="00405150" w:rsidRDefault="00FA57FD">
            <w:pPr>
              <w:pStyle w:val="Compact"/>
            </w:pPr>
            <w:r>
              <w:t>Historical Fundraising Success</w:t>
            </w:r>
          </w:p>
        </w:tc>
        <w:tc>
          <w:tcPr>
            <w:tcW w:w="967" w:type="dxa"/>
          </w:tcPr>
          <w:p w14:paraId="062CD573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74" w14:textId="77777777" w:rsidR="00405150" w:rsidRDefault="00FA57FD">
            <w:pPr>
              <w:pStyle w:val="Compact"/>
            </w:pPr>
            <w:r>
              <w:t>Fundraising consistency and demand</w:t>
            </w:r>
          </w:p>
        </w:tc>
      </w:tr>
      <w:tr w:rsidR="00405150" w14:paraId="062CD579" w14:textId="77777777">
        <w:tc>
          <w:tcPr>
            <w:tcW w:w="1995" w:type="dxa"/>
          </w:tcPr>
          <w:p w14:paraId="062CD576" w14:textId="77777777" w:rsidR="00405150" w:rsidRDefault="00FA57FD">
            <w:pPr>
              <w:pStyle w:val="Compact"/>
            </w:pPr>
            <w:r>
              <w:t>Manager-Owned Platform Initiatives</w:t>
            </w:r>
          </w:p>
        </w:tc>
        <w:tc>
          <w:tcPr>
            <w:tcW w:w="967" w:type="dxa"/>
          </w:tcPr>
          <w:p w14:paraId="062CD577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78" w14:textId="77777777" w:rsidR="00405150" w:rsidRDefault="00FA57FD">
            <w:pPr>
              <w:pStyle w:val="Compact"/>
            </w:pPr>
            <w:r>
              <w:t>Internal capital markets, borrower networks, tech</w:t>
            </w:r>
          </w:p>
        </w:tc>
      </w:tr>
      <w:tr w:rsidR="00405150" w14:paraId="062CD57D" w14:textId="77777777">
        <w:tc>
          <w:tcPr>
            <w:tcW w:w="1995" w:type="dxa"/>
          </w:tcPr>
          <w:p w14:paraId="062CD57A" w14:textId="77777777" w:rsidR="00405150" w:rsidRDefault="00FA57FD">
            <w:pPr>
              <w:pStyle w:val="Compact"/>
            </w:pPr>
            <w:r>
              <w:t>Back-Office Controls</w:t>
            </w:r>
          </w:p>
        </w:tc>
        <w:tc>
          <w:tcPr>
            <w:tcW w:w="967" w:type="dxa"/>
          </w:tcPr>
          <w:p w14:paraId="062CD57B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7C" w14:textId="77777777" w:rsidR="00405150" w:rsidRDefault="00FA57FD">
            <w:pPr>
              <w:pStyle w:val="Compact"/>
            </w:pPr>
            <w:r>
              <w:t>Audit independence, segregation of duties</w:t>
            </w:r>
          </w:p>
        </w:tc>
      </w:tr>
      <w:tr w:rsidR="00405150" w14:paraId="062CD581" w14:textId="77777777">
        <w:tc>
          <w:tcPr>
            <w:tcW w:w="1995" w:type="dxa"/>
          </w:tcPr>
          <w:p w14:paraId="062CD57E" w14:textId="77777777" w:rsidR="00405150" w:rsidRDefault="00FA57FD">
            <w:pPr>
              <w:pStyle w:val="Compact"/>
            </w:pPr>
            <w:r>
              <w:t>Dedicated Logistics Vertical</w:t>
            </w:r>
          </w:p>
        </w:tc>
        <w:tc>
          <w:tcPr>
            <w:tcW w:w="967" w:type="dxa"/>
          </w:tcPr>
          <w:p w14:paraId="062CD57F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80" w14:textId="77777777" w:rsidR="00405150" w:rsidRDefault="00FA57FD">
            <w:pPr>
              <w:pStyle w:val="Compact"/>
            </w:pPr>
            <w:r>
              <w:t>Specialized capabilities in logistics/industrial</w:t>
            </w:r>
          </w:p>
        </w:tc>
      </w:tr>
      <w:tr w:rsidR="00405150" w14:paraId="062CD585" w14:textId="77777777">
        <w:tc>
          <w:tcPr>
            <w:tcW w:w="1995" w:type="dxa"/>
          </w:tcPr>
          <w:p w14:paraId="062CD582" w14:textId="77777777" w:rsidR="00405150" w:rsidRDefault="00FA57FD">
            <w:pPr>
              <w:pStyle w:val="Compact"/>
            </w:pPr>
            <w:r>
              <w:t>Evolution of GP Structure</w:t>
            </w:r>
          </w:p>
        </w:tc>
        <w:tc>
          <w:tcPr>
            <w:tcW w:w="967" w:type="dxa"/>
          </w:tcPr>
          <w:p w14:paraId="062CD583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84" w14:textId="77777777" w:rsidR="00405150" w:rsidRDefault="00FA57FD">
            <w:pPr>
              <w:pStyle w:val="Compact"/>
            </w:pPr>
            <w:r>
              <w:t>Organizational changes or transitions</w:t>
            </w:r>
          </w:p>
        </w:tc>
      </w:tr>
      <w:tr w:rsidR="00405150" w14:paraId="062CD589" w14:textId="77777777">
        <w:tc>
          <w:tcPr>
            <w:tcW w:w="1995" w:type="dxa"/>
          </w:tcPr>
          <w:p w14:paraId="062CD586" w14:textId="77777777" w:rsidR="00405150" w:rsidRDefault="00FA57FD">
            <w:pPr>
              <w:pStyle w:val="Compact"/>
            </w:pPr>
            <w:r>
              <w:t>Historical GP Monetization Events</w:t>
            </w:r>
          </w:p>
        </w:tc>
        <w:tc>
          <w:tcPr>
            <w:tcW w:w="967" w:type="dxa"/>
          </w:tcPr>
          <w:p w14:paraId="062CD587" w14:textId="77777777" w:rsidR="00405150" w:rsidRDefault="00405150">
            <w:pPr>
              <w:pStyle w:val="Compact"/>
            </w:pPr>
          </w:p>
        </w:tc>
        <w:tc>
          <w:tcPr>
            <w:tcW w:w="4957" w:type="dxa"/>
          </w:tcPr>
          <w:p w14:paraId="062CD588" w14:textId="77777777" w:rsidR="00405150" w:rsidRDefault="00FA57FD">
            <w:pPr>
              <w:pStyle w:val="Compact"/>
            </w:pPr>
            <w:r>
              <w:t>Recaps, monetization of GP interest</w:t>
            </w:r>
          </w:p>
        </w:tc>
      </w:tr>
    </w:tbl>
    <w:p w14:paraId="7B4486FA" w14:textId="77777777" w:rsidR="0050218A" w:rsidRDefault="0050218A">
      <w:pPr>
        <w:pStyle w:val="Heading4"/>
      </w:pPr>
      <w:bookmarkStart w:id="8" w:name="team-organizational-structure"/>
      <w:bookmarkEnd w:id="7"/>
    </w:p>
    <w:p w14:paraId="51ABC13D" w14:textId="77777777" w:rsidR="0050218A" w:rsidRDefault="0050218A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58A" w14:textId="0EFB16F0" w:rsidR="00405150" w:rsidRDefault="00FA57FD">
      <w:pPr>
        <w:pStyle w:val="Heading4"/>
      </w:pPr>
      <w:r>
        <w:lastRenderedPageBreak/>
        <w:t>6. Team &amp; Organizational Structure</w:t>
      </w:r>
    </w:p>
    <w:p w14:paraId="062CD58B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92"/>
        <w:gridCol w:w="1596"/>
        <w:gridCol w:w="4888"/>
      </w:tblGrid>
      <w:tr w:rsidR="00405150" w14:paraId="062CD58F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57" w:type="dxa"/>
          </w:tcPr>
          <w:p w14:paraId="062CD58C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320" w:type="dxa"/>
          </w:tcPr>
          <w:p w14:paraId="062CD58D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042" w:type="dxa"/>
          </w:tcPr>
          <w:p w14:paraId="062CD58E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93" w14:textId="77777777">
        <w:tc>
          <w:tcPr>
            <w:tcW w:w="2557" w:type="dxa"/>
          </w:tcPr>
          <w:p w14:paraId="062CD590" w14:textId="77777777" w:rsidR="00405150" w:rsidRDefault="00FA57FD">
            <w:pPr>
              <w:pStyle w:val="Compact"/>
            </w:pPr>
            <w:r>
              <w:t>Org Chart &amp; IC Coverage</w:t>
            </w:r>
          </w:p>
        </w:tc>
        <w:tc>
          <w:tcPr>
            <w:tcW w:w="1320" w:type="dxa"/>
          </w:tcPr>
          <w:p w14:paraId="062CD591" w14:textId="77777777" w:rsidR="00405150" w:rsidRDefault="00405150">
            <w:pPr>
              <w:pStyle w:val="Compact"/>
            </w:pPr>
          </w:p>
        </w:tc>
        <w:tc>
          <w:tcPr>
            <w:tcW w:w="4042" w:type="dxa"/>
          </w:tcPr>
          <w:p w14:paraId="062CD592" w14:textId="77777777" w:rsidR="00405150" w:rsidRDefault="00FA57FD">
            <w:pPr>
              <w:pStyle w:val="Compact"/>
            </w:pPr>
            <w:r>
              <w:t>Functional leadership and coverage</w:t>
            </w:r>
          </w:p>
        </w:tc>
      </w:tr>
      <w:tr w:rsidR="00405150" w14:paraId="062CD597" w14:textId="77777777">
        <w:tc>
          <w:tcPr>
            <w:tcW w:w="2557" w:type="dxa"/>
          </w:tcPr>
          <w:p w14:paraId="062CD594" w14:textId="77777777" w:rsidR="00405150" w:rsidRDefault="00FA57FD">
            <w:pPr>
              <w:pStyle w:val="Compact"/>
            </w:pPr>
            <w:r>
              <w:t>Functional Staffing Depth</w:t>
            </w:r>
          </w:p>
        </w:tc>
        <w:tc>
          <w:tcPr>
            <w:tcW w:w="1320" w:type="dxa"/>
          </w:tcPr>
          <w:p w14:paraId="062CD595" w14:textId="77777777" w:rsidR="00405150" w:rsidRDefault="00405150">
            <w:pPr>
              <w:pStyle w:val="Compact"/>
            </w:pPr>
          </w:p>
        </w:tc>
        <w:tc>
          <w:tcPr>
            <w:tcW w:w="4042" w:type="dxa"/>
          </w:tcPr>
          <w:p w14:paraId="062CD596" w14:textId="77777777" w:rsidR="00405150" w:rsidRDefault="00FA57FD">
            <w:pPr>
              <w:pStyle w:val="Compact"/>
            </w:pPr>
            <w:r>
              <w:t>Dedicated resources across key functions</w:t>
            </w:r>
          </w:p>
        </w:tc>
      </w:tr>
      <w:tr w:rsidR="00405150" w14:paraId="062CD59B" w14:textId="77777777">
        <w:tc>
          <w:tcPr>
            <w:tcW w:w="2557" w:type="dxa"/>
          </w:tcPr>
          <w:p w14:paraId="062CD598" w14:textId="77777777" w:rsidR="00405150" w:rsidRDefault="00FA57FD">
            <w:pPr>
              <w:pStyle w:val="Compact"/>
            </w:pPr>
            <w:r>
              <w:t>Infrastructure/Platform Support</w:t>
            </w:r>
          </w:p>
        </w:tc>
        <w:tc>
          <w:tcPr>
            <w:tcW w:w="1320" w:type="dxa"/>
          </w:tcPr>
          <w:p w14:paraId="062CD599" w14:textId="77777777" w:rsidR="00405150" w:rsidRDefault="00405150">
            <w:pPr>
              <w:pStyle w:val="Compact"/>
            </w:pPr>
          </w:p>
        </w:tc>
        <w:tc>
          <w:tcPr>
            <w:tcW w:w="4042" w:type="dxa"/>
          </w:tcPr>
          <w:p w14:paraId="062CD59A" w14:textId="77777777" w:rsidR="00405150" w:rsidRDefault="00FA57FD">
            <w:pPr>
              <w:pStyle w:val="Compact"/>
            </w:pPr>
            <w:r>
              <w:t>Systems, proptech, capital markets</w:t>
            </w:r>
          </w:p>
        </w:tc>
      </w:tr>
    </w:tbl>
    <w:p w14:paraId="062CD59C" w14:textId="77777777" w:rsidR="00405150" w:rsidRDefault="00FA57FD">
      <w:pPr>
        <w:pStyle w:val="Heading4"/>
      </w:pPr>
      <w:bookmarkStart w:id="9" w:name="track-record"/>
      <w:bookmarkEnd w:id="8"/>
      <w:r>
        <w:t>7. Track Record</w:t>
      </w:r>
    </w:p>
    <w:p w14:paraId="062CD59D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55"/>
        <w:gridCol w:w="1255"/>
        <w:gridCol w:w="5966"/>
      </w:tblGrid>
      <w:tr w:rsidR="00405150" w14:paraId="062CD5A1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47" w:type="dxa"/>
          </w:tcPr>
          <w:p w14:paraId="062CD59E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038" w:type="dxa"/>
          </w:tcPr>
          <w:p w14:paraId="062CD59F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933" w:type="dxa"/>
          </w:tcPr>
          <w:p w14:paraId="062CD5A0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A5" w14:textId="77777777">
        <w:tc>
          <w:tcPr>
            <w:tcW w:w="1947" w:type="dxa"/>
          </w:tcPr>
          <w:p w14:paraId="062CD5A2" w14:textId="77777777" w:rsidR="00405150" w:rsidRDefault="00FA57FD">
            <w:pPr>
              <w:pStyle w:val="Compact"/>
            </w:pPr>
            <w:r>
              <w:t>Historical Performance</w:t>
            </w:r>
          </w:p>
        </w:tc>
        <w:tc>
          <w:tcPr>
            <w:tcW w:w="1038" w:type="dxa"/>
          </w:tcPr>
          <w:p w14:paraId="062CD5A3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A4" w14:textId="77777777" w:rsidR="00405150" w:rsidRDefault="00FA57FD">
            <w:pPr>
              <w:pStyle w:val="Compact"/>
            </w:pPr>
            <w:r>
              <w:t>Net IRR, DPI, TVPI</w:t>
            </w:r>
          </w:p>
        </w:tc>
      </w:tr>
      <w:tr w:rsidR="00405150" w14:paraId="062CD5A9" w14:textId="77777777">
        <w:tc>
          <w:tcPr>
            <w:tcW w:w="1947" w:type="dxa"/>
          </w:tcPr>
          <w:p w14:paraId="062CD5A6" w14:textId="77777777" w:rsidR="00405150" w:rsidRDefault="00FA57FD">
            <w:pPr>
              <w:pStyle w:val="Compact"/>
            </w:pPr>
            <w:r>
              <w:t>Attribution Clarity</w:t>
            </w:r>
          </w:p>
        </w:tc>
        <w:tc>
          <w:tcPr>
            <w:tcW w:w="1038" w:type="dxa"/>
          </w:tcPr>
          <w:p w14:paraId="062CD5A7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A8" w14:textId="77777777" w:rsidR="00405150" w:rsidRDefault="00FA57FD">
            <w:pPr>
              <w:pStyle w:val="Compact"/>
            </w:pPr>
            <w:r>
              <w:t>Alpha vs. beta drivers</w:t>
            </w:r>
          </w:p>
        </w:tc>
      </w:tr>
      <w:tr w:rsidR="00405150" w14:paraId="062CD5AD" w14:textId="77777777">
        <w:tc>
          <w:tcPr>
            <w:tcW w:w="1947" w:type="dxa"/>
          </w:tcPr>
          <w:p w14:paraId="062CD5AA" w14:textId="77777777" w:rsidR="00405150" w:rsidRDefault="00FA57FD">
            <w:pPr>
              <w:pStyle w:val="Compact"/>
            </w:pPr>
            <w:r>
              <w:t>Loss Ratio &amp; Downside</w:t>
            </w:r>
          </w:p>
        </w:tc>
        <w:tc>
          <w:tcPr>
            <w:tcW w:w="1038" w:type="dxa"/>
          </w:tcPr>
          <w:p w14:paraId="062CD5AB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AC" w14:textId="77777777" w:rsidR="00405150" w:rsidRDefault="00FA57FD">
            <w:pPr>
              <w:pStyle w:val="Compact"/>
            </w:pPr>
            <w:r>
              <w:t>Losses, impairments, tail risk</w:t>
            </w:r>
          </w:p>
        </w:tc>
      </w:tr>
      <w:tr w:rsidR="00405150" w14:paraId="062CD5B1" w14:textId="77777777">
        <w:tc>
          <w:tcPr>
            <w:tcW w:w="1947" w:type="dxa"/>
          </w:tcPr>
          <w:p w14:paraId="062CD5AE" w14:textId="77777777" w:rsidR="00405150" w:rsidRDefault="00FA57FD">
            <w:pPr>
              <w:pStyle w:val="Compact"/>
            </w:pPr>
            <w:r>
              <w:t>Pipeline Quality</w:t>
            </w:r>
          </w:p>
        </w:tc>
        <w:tc>
          <w:tcPr>
            <w:tcW w:w="1038" w:type="dxa"/>
          </w:tcPr>
          <w:p w14:paraId="062CD5AF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B0" w14:textId="77777777" w:rsidR="00405150" w:rsidRDefault="00FA57FD">
            <w:pPr>
              <w:pStyle w:val="Compact"/>
            </w:pPr>
            <w:r>
              <w:t>Executable, strong sourcing</w:t>
            </w:r>
          </w:p>
        </w:tc>
      </w:tr>
      <w:tr w:rsidR="00405150" w14:paraId="062CD5B5" w14:textId="77777777">
        <w:tc>
          <w:tcPr>
            <w:tcW w:w="1947" w:type="dxa"/>
          </w:tcPr>
          <w:p w14:paraId="062CD5B2" w14:textId="77777777" w:rsidR="00405150" w:rsidRDefault="00FA57FD">
            <w:pPr>
              <w:pStyle w:val="Compact"/>
            </w:pPr>
            <w:r>
              <w:t>Portfolio Diversification</w:t>
            </w:r>
          </w:p>
        </w:tc>
        <w:tc>
          <w:tcPr>
            <w:tcW w:w="1038" w:type="dxa"/>
          </w:tcPr>
          <w:p w14:paraId="062CD5B3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B4" w14:textId="77777777" w:rsidR="00405150" w:rsidRDefault="00FA57FD">
            <w:pPr>
              <w:pStyle w:val="Compact"/>
            </w:pPr>
            <w:r>
              <w:t>Vintage, geography, asset-level</w:t>
            </w:r>
          </w:p>
        </w:tc>
      </w:tr>
      <w:tr w:rsidR="00405150" w14:paraId="062CD5B9" w14:textId="77777777">
        <w:tc>
          <w:tcPr>
            <w:tcW w:w="1947" w:type="dxa"/>
          </w:tcPr>
          <w:p w14:paraId="062CD5B6" w14:textId="77777777" w:rsidR="00405150" w:rsidRDefault="00FA57FD">
            <w:pPr>
              <w:pStyle w:val="Compact"/>
            </w:pPr>
            <w:r>
              <w:t>Peer Quartile Benchmarking</w:t>
            </w:r>
          </w:p>
        </w:tc>
        <w:tc>
          <w:tcPr>
            <w:tcW w:w="1038" w:type="dxa"/>
          </w:tcPr>
          <w:p w14:paraId="062CD5B7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B8" w14:textId="77777777" w:rsidR="00405150" w:rsidRDefault="00FA57FD">
            <w:pPr>
              <w:pStyle w:val="Compact"/>
            </w:pPr>
            <w:r>
              <w:t>Position vs. peers on similar strategy/vintage</w:t>
            </w:r>
          </w:p>
        </w:tc>
      </w:tr>
      <w:tr w:rsidR="00405150" w14:paraId="062CD5BD" w14:textId="77777777">
        <w:tc>
          <w:tcPr>
            <w:tcW w:w="1947" w:type="dxa"/>
          </w:tcPr>
          <w:p w14:paraId="062CD5BA" w14:textId="77777777" w:rsidR="00405150" w:rsidRDefault="00FA57FD">
            <w:pPr>
              <w:pStyle w:val="Compact"/>
            </w:pPr>
            <w:r>
              <w:t>Unrealized vs. Realized Performance</w:t>
            </w:r>
          </w:p>
        </w:tc>
        <w:tc>
          <w:tcPr>
            <w:tcW w:w="1038" w:type="dxa"/>
          </w:tcPr>
          <w:p w14:paraId="062CD5BB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BC" w14:textId="77777777" w:rsidR="00405150" w:rsidRDefault="00FA57FD">
            <w:pPr>
              <w:pStyle w:val="Compact"/>
            </w:pPr>
            <w:r>
              <w:t>Marked vs. realized performance</w:t>
            </w:r>
          </w:p>
        </w:tc>
      </w:tr>
      <w:tr w:rsidR="00405150" w14:paraId="062CD5C1" w14:textId="77777777">
        <w:tc>
          <w:tcPr>
            <w:tcW w:w="1947" w:type="dxa"/>
          </w:tcPr>
          <w:p w14:paraId="062CD5BE" w14:textId="77777777" w:rsidR="00405150" w:rsidRDefault="00FA57FD">
            <w:pPr>
              <w:pStyle w:val="Compact"/>
            </w:pPr>
            <w:r>
              <w:t>Time to Full Deployment</w:t>
            </w:r>
          </w:p>
        </w:tc>
        <w:tc>
          <w:tcPr>
            <w:tcW w:w="1038" w:type="dxa"/>
          </w:tcPr>
          <w:p w14:paraId="062CD5BF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C0" w14:textId="77777777" w:rsidR="00405150" w:rsidRDefault="00FA57FD">
            <w:pPr>
              <w:pStyle w:val="Compact"/>
            </w:pPr>
            <w:r>
              <w:t>Historical pace of capital use</w:t>
            </w:r>
          </w:p>
        </w:tc>
      </w:tr>
      <w:tr w:rsidR="00405150" w14:paraId="062CD5C5" w14:textId="77777777">
        <w:tc>
          <w:tcPr>
            <w:tcW w:w="1947" w:type="dxa"/>
          </w:tcPr>
          <w:p w14:paraId="062CD5C2" w14:textId="77777777" w:rsidR="00405150" w:rsidRDefault="00FA57FD">
            <w:pPr>
              <w:pStyle w:val="Compact"/>
            </w:pPr>
            <w:r>
              <w:t>Sub-Strategy Performance</w:t>
            </w:r>
          </w:p>
        </w:tc>
        <w:tc>
          <w:tcPr>
            <w:tcW w:w="1038" w:type="dxa"/>
          </w:tcPr>
          <w:p w14:paraId="062CD5C3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C4" w14:textId="77777777" w:rsidR="00405150" w:rsidRDefault="00FA57FD">
            <w:pPr>
              <w:pStyle w:val="Compact"/>
            </w:pPr>
            <w:r>
              <w:t>Breakout by region, type</w:t>
            </w:r>
          </w:p>
        </w:tc>
      </w:tr>
      <w:tr w:rsidR="00405150" w14:paraId="062CD5C9" w14:textId="77777777">
        <w:tc>
          <w:tcPr>
            <w:tcW w:w="1947" w:type="dxa"/>
          </w:tcPr>
          <w:p w14:paraId="062CD5C6" w14:textId="77777777" w:rsidR="00405150" w:rsidRDefault="00FA57FD">
            <w:pPr>
              <w:pStyle w:val="Compact"/>
            </w:pPr>
            <w:r>
              <w:t>Capital Recycling Outcomes</w:t>
            </w:r>
          </w:p>
        </w:tc>
        <w:tc>
          <w:tcPr>
            <w:tcW w:w="1038" w:type="dxa"/>
          </w:tcPr>
          <w:p w14:paraId="062CD5C7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C8" w14:textId="77777777" w:rsidR="00405150" w:rsidRDefault="00FA57FD">
            <w:pPr>
              <w:pStyle w:val="Compact"/>
            </w:pPr>
            <w:r>
              <w:t>Result of reinvestment of distributions</w:t>
            </w:r>
          </w:p>
        </w:tc>
      </w:tr>
      <w:tr w:rsidR="00405150" w14:paraId="062CD5CD" w14:textId="77777777">
        <w:tc>
          <w:tcPr>
            <w:tcW w:w="1947" w:type="dxa"/>
          </w:tcPr>
          <w:p w14:paraId="062CD5CA" w14:textId="77777777" w:rsidR="00405150" w:rsidRDefault="00FA57FD">
            <w:pPr>
              <w:pStyle w:val="Compact"/>
            </w:pPr>
            <w:r>
              <w:t>J-Curve Mitigation</w:t>
            </w:r>
          </w:p>
        </w:tc>
        <w:tc>
          <w:tcPr>
            <w:tcW w:w="1038" w:type="dxa"/>
          </w:tcPr>
          <w:p w14:paraId="062CD5CB" w14:textId="77777777" w:rsidR="00405150" w:rsidRDefault="00405150">
            <w:pPr>
              <w:pStyle w:val="Compact"/>
            </w:pPr>
          </w:p>
        </w:tc>
        <w:tc>
          <w:tcPr>
            <w:tcW w:w="4933" w:type="dxa"/>
          </w:tcPr>
          <w:p w14:paraId="062CD5CC" w14:textId="77777777" w:rsidR="00405150" w:rsidRDefault="00FA57FD">
            <w:pPr>
              <w:pStyle w:val="Compact"/>
            </w:pPr>
            <w:r>
              <w:t>Early income strategies</w:t>
            </w:r>
          </w:p>
        </w:tc>
      </w:tr>
    </w:tbl>
    <w:p w14:paraId="242F287D" w14:textId="77777777" w:rsidR="0050218A" w:rsidRDefault="0050218A">
      <w:pPr>
        <w:pStyle w:val="Heading4"/>
      </w:pPr>
      <w:bookmarkStart w:id="10" w:name="competitive-set-comparison"/>
      <w:bookmarkEnd w:id="9"/>
    </w:p>
    <w:p w14:paraId="36A95885" w14:textId="77777777" w:rsidR="0050218A" w:rsidRDefault="0050218A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5CE" w14:textId="4031196E" w:rsidR="00405150" w:rsidRDefault="00FA57FD">
      <w:pPr>
        <w:pStyle w:val="Heading4"/>
      </w:pPr>
      <w:r>
        <w:lastRenderedPageBreak/>
        <w:t>8. Competitive Set Comparison</w:t>
      </w:r>
    </w:p>
    <w:p w14:paraId="062CD5CF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14"/>
        <w:gridCol w:w="1277"/>
        <w:gridCol w:w="5985"/>
      </w:tblGrid>
      <w:tr w:rsidR="00405150" w14:paraId="062CD5D3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4" w:type="dxa"/>
          </w:tcPr>
          <w:p w14:paraId="062CD5D0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056" w:type="dxa"/>
          </w:tcPr>
          <w:p w14:paraId="062CD5D1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950" w:type="dxa"/>
          </w:tcPr>
          <w:p w14:paraId="062CD5D2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D7" w14:textId="77777777">
        <w:tc>
          <w:tcPr>
            <w:tcW w:w="1914" w:type="dxa"/>
          </w:tcPr>
          <w:p w14:paraId="062CD5D4" w14:textId="77777777" w:rsidR="00405150" w:rsidRDefault="00FA57FD">
            <w:pPr>
              <w:pStyle w:val="Compact"/>
            </w:pPr>
            <w:r>
              <w:t>Peer Set Alternatives</w:t>
            </w:r>
          </w:p>
        </w:tc>
        <w:tc>
          <w:tcPr>
            <w:tcW w:w="1056" w:type="dxa"/>
          </w:tcPr>
          <w:p w14:paraId="062CD5D5" w14:textId="77777777" w:rsidR="00405150" w:rsidRDefault="00405150">
            <w:pPr>
              <w:pStyle w:val="Compact"/>
            </w:pPr>
          </w:p>
        </w:tc>
        <w:tc>
          <w:tcPr>
            <w:tcW w:w="4950" w:type="dxa"/>
          </w:tcPr>
          <w:p w14:paraId="062CD5D6" w14:textId="77777777" w:rsidR="00405150" w:rsidRDefault="00FA57FD">
            <w:pPr>
              <w:pStyle w:val="Compact"/>
            </w:pPr>
            <w:r>
              <w:t>Other funds targeting similar markets or strategy</w:t>
            </w:r>
          </w:p>
        </w:tc>
      </w:tr>
      <w:tr w:rsidR="00405150" w14:paraId="062CD5DB" w14:textId="77777777">
        <w:tc>
          <w:tcPr>
            <w:tcW w:w="1914" w:type="dxa"/>
          </w:tcPr>
          <w:p w14:paraId="062CD5D8" w14:textId="77777777" w:rsidR="00405150" w:rsidRDefault="00FA57FD">
            <w:pPr>
              <w:pStyle w:val="Compact"/>
            </w:pPr>
            <w:r>
              <w:t>Comparative Advantage</w:t>
            </w:r>
          </w:p>
        </w:tc>
        <w:tc>
          <w:tcPr>
            <w:tcW w:w="1056" w:type="dxa"/>
          </w:tcPr>
          <w:p w14:paraId="062CD5D9" w14:textId="77777777" w:rsidR="00405150" w:rsidRDefault="00405150">
            <w:pPr>
              <w:pStyle w:val="Compact"/>
            </w:pPr>
          </w:p>
        </w:tc>
        <w:tc>
          <w:tcPr>
            <w:tcW w:w="4950" w:type="dxa"/>
          </w:tcPr>
          <w:p w14:paraId="062CD5DA" w14:textId="77777777" w:rsidR="00405150" w:rsidRDefault="00FA57FD">
            <w:pPr>
              <w:pStyle w:val="Compact"/>
            </w:pPr>
            <w:r>
              <w:t>Differentiators, unique access</w:t>
            </w:r>
          </w:p>
        </w:tc>
      </w:tr>
      <w:tr w:rsidR="00405150" w14:paraId="062CD5DF" w14:textId="77777777">
        <w:tc>
          <w:tcPr>
            <w:tcW w:w="1914" w:type="dxa"/>
          </w:tcPr>
          <w:p w14:paraId="062CD5DC" w14:textId="77777777" w:rsidR="00405150" w:rsidRDefault="00FA57FD">
            <w:pPr>
              <w:pStyle w:val="Compact"/>
            </w:pPr>
            <w:r>
              <w:t>Relative Performance Position</w:t>
            </w:r>
          </w:p>
        </w:tc>
        <w:tc>
          <w:tcPr>
            <w:tcW w:w="1056" w:type="dxa"/>
          </w:tcPr>
          <w:p w14:paraId="062CD5DD" w14:textId="77777777" w:rsidR="00405150" w:rsidRDefault="00405150">
            <w:pPr>
              <w:pStyle w:val="Compact"/>
            </w:pPr>
          </w:p>
        </w:tc>
        <w:tc>
          <w:tcPr>
            <w:tcW w:w="4950" w:type="dxa"/>
          </w:tcPr>
          <w:p w14:paraId="062CD5DE" w14:textId="77777777" w:rsidR="00405150" w:rsidRDefault="00FA57FD">
            <w:pPr>
              <w:pStyle w:val="Compact"/>
            </w:pPr>
            <w:r>
              <w:t>Benchmarking against comparables</w:t>
            </w:r>
          </w:p>
        </w:tc>
      </w:tr>
      <w:tr w:rsidR="00405150" w14:paraId="062CD5E3" w14:textId="77777777">
        <w:tc>
          <w:tcPr>
            <w:tcW w:w="1914" w:type="dxa"/>
          </w:tcPr>
          <w:p w14:paraId="062CD5E0" w14:textId="77777777" w:rsidR="00405150" w:rsidRDefault="00FA57FD">
            <w:pPr>
              <w:pStyle w:val="Compact"/>
            </w:pPr>
            <w:r>
              <w:t>Market Share / Differentiation</w:t>
            </w:r>
          </w:p>
        </w:tc>
        <w:tc>
          <w:tcPr>
            <w:tcW w:w="1056" w:type="dxa"/>
          </w:tcPr>
          <w:p w14:paraId="062CD5E1" w14:textId="77777777" w:rsidR="00405150" w:rsidRDefault="00405150">
            <w:pPr>
              <w:pStyle w:val="Compact"/>
            </w:pPr>
          </w:p>
        </w:tc>
        <w:tc>
          <w:tcPr>
            <w:tcW w:w="4950" w:type="dxa"/>
          </w:tcPr>
          <w:p w14:paraId="062CD5E2" w14:textId="77777777" w:rsidR="00405150" w:rsidRDefault="00FA57FD">
            <w:pPr>
              <w:pStyle w:val="Compact"/>
            </w:pPr>
            <w:r>
              <w:t>Access to deals or partners others may not reach</w:t>
            </w:r>
          </w:p>
        </w:tc>
      </w:tr>
    </w:tbl>
    <w:p w14:paraId="062CD5E4" w14:textId="77777777" w:rsidR="00405150" w:rsidRDefault="00FA57FD">
      <w:pPr>
        <w:pStyle w:val="Heading4"/>
      </w:pPr>
      <w:bookmarkStart w:id="11" w:name="fund-terms-alignment"/>
      <w:bookmarkEnd w:id="10"/>
      <w:r>
        <w:t>9. Fund Terms &amp; Alignment</w:t>
      </w:r>
    </w:p>
    <w:p w14:paraId="062CD5E5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52"/>
        <w:gridCol w:w="1781"/>
        <w:gridCol w:w="4343"/>
      </w:tblGrid>
      <w:tr w:rsidR="00405150" w14:paraId="062CD5E9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54" w:type="dxa"/>
          </w:tcPr>
          <w:p w14:paraId="062CD5E6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473" w:type="dxa"/>
          </w:tcPr>
          <w:p w14:paraId="062CD5E7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3591" w:type="dxa"/>
          </w:tcPr>
          <w:p w14:paraId="062CD5E8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5ED" w14:textId="77777777">
        <w:tc>
          <w:tcPr>
            <w:tcW w:w="2854" w:type="dxa"/>
          </w:tcPr>
          <w:p w14:paraId="062CD5EA" w14:textId="77777777" w:rsidR="00405150" w:rsidRDefault="00FA57FD">
            <w:pPr>
              <w:pStyle w:val="Compact"/>
            </w:pPr>
            <w:r>
              <w:t>Management Fee &amp; Carry Terms</w:t>
            </w:r>
          </w:p>
        </w:tc>
        <w:tc>
          <w:tcPr>
            <w:tcW w:w="1473" w:type="dxa"/>
          </w:tcPr>
          <w:p w14:paraId="062CD5EB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5EC" w14:textId="77777777" w:rsidR="00405150" w:rsidRDefault="00FA57FD">
            <w:pPr>
              <w:pStyle w:val="Compact"/>
            </w:pPr>
            <w:r>
              <w:t>LP-friendly or market standard terms</w:t>
            </w:r>
          </w:p>
        </w:tc>
      </w:tr>
      <w:tr w:rsidR="00405150" w14:paraId="062CD5F1" w14:textId="77777777">
        <w:tc>
          <w:tcPr>
            <w:tcW w:w="2854" w:type="dxa"/>
          </w:tcPr>
          <w:p w14:paraId="062CD5EE" w14:textId="77777777" w:rsidR="00405150" w:rsidRDefault="00FA57FD">
            <w:pPr>
              <w:pStyle w:val="Compact"/>
            </w:pPr>
            <w:r>
              <w:t>Waterfall &amp; Hurdle Mechanics</w:t>
            </w:r>
          </w:p>
        </w:tc>
        <w:tc>
          <w:tcPr>
            <w:tcW w:w="1473" w:type="dxa"/>
          </w:tcPr>
          <w:p w14:paraId="062CD5EF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5F0" w14:textId="77777777" w:rsidR="00405150" w:rsidRDefault="00FA57FD">
            <w:pPr>
              <w:pStyle w:val="Compact"/>
            </w:pPr>
            <w:r>
              <w:t>Fairness, structure clarity</w:t>
            </w:r>
          </w:p>
        </w:tc>
      </w:tr>
      <w:tr w:rsidR="00405150" w14:paraId="062CD5F5" w14:textId="77777777">
        <w:tc>
          <w:tcPr>
            <w:tcW w:w="2854" w:type="dxa"/>
          </w:tcPr>
          <w:p w14:paraId="062CD5F2" w14:textId="77777777" w:rsidR="00405150" w:rsidRDefault="00FA57FD">
            <w:pPr>
              <w:pStyle w:val="Compact"/>
            </w:pPr>
            <w:r>
              <w:t>GP Commitment &amp; Co-Invest Terms</w:t>
            </w:r>
          </w:p>
        </w:tc>
        <w:tc>
          <w:tcPr>
            <w:tcW w:w="1473" w:type="dxa"/>
          </w:tcPr>
          <w:p w14:paraId="062CD5F3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5F4" w14:textId="77777777" w:rsidR="00405150" w:rsidRDefault="00FA57FD">
            <w:pPr>
              <w:pStyle w:val="Compact"/>
            </w:pPr>
            <w:r>
              <w:t>GP skin-in-game, LP access</w:t>
            </w:r>
          </w:p>
        </w:tc>
      </w:tr>
      <w:tr w:rsidR="00405150" w14:paraId="062CD5F9" w14:textId="77777777">
        <w:tc>
          <w:tcPr>
            <w:tcW w:w="2854" w:type="dxa"/>
          </w:tcPr>
          <w:p w14:paraId="062CD5F6" w14:textId="77777777" w:rsidR="00405150" w:rsidRDefault="00FA57FD">
            <w:pPr>
              <w:pStyle w:val="Compact"/>
            </w:pPr>
            <w:r>
              <w:t>Fee Offsets &amp; Transparency</w:t>
            </w:r>
          </w:p>
        </w:tc>
        <w:tc>
          <w:tcPr>
            <w:tcW w:w="1473" w:type="dxa"/>
          </w:tcPr>
          <w:p w14:paraId="062CD5F7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5F8" w14:textId="77777777" w:rsidR="00405150" w:rsidRDefault="00FA57FD">
            <w:pPr>
              <w:pStyle w:val="Compact"/>
            </w:pPr>
            <w:r>
              <w:t>Expense controls, audit</w:t>
            </w:r>
          </w:p>
        </w:tc>
      </w:tr>
      <w:tr w:rsidR="00405150" w14:paraId="062CD5FD" w14:textId="77777777">
        <w:tc>
          <w:tcPr>
            <w:tcW w:w="2854" w:type="dxa"/>
          </w:tcPr>
          <w:p w14:paraId="062CD5FA" w14:textId="77777777" w:rsidR="00405150" w:rsidRDefault="00FA57FD">
            <w:pPr>
              <w:pStyle w:val="Compact"/>
            </w:pPr>
            <w:r>
              <w:t>LP Protections &amp; Side Letters</w:t>
            </w:r>
          </w:p>
        </w:tc>
        <w:tc>
          <w:tcPr>
            <w:tcW w:w="1473" w:type="dxa"/>
          </w:tcPr>
          <w:p w14:paraId="062CD5FB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5FC" w14:textId="77777777" w:rsidR="00405150" w:rsidRDefault="00FA57FD">
            <w:pPr>
              <w:pStyle w:val="Compact"/>
            </w:pPr>
            <w:r>
              <w:t>Key person, no-fault, MFN clauses</w:t>
            </w:r>
          </w:p>
        </w:tc>
      </w:tr>
      <w:tr w:rsidR="00405150" w14:paraId="062CD601" w14:textId="77777777">
        <w:tc>
          <w:tcPr>
            <w:tcW w:w="2854" w:type="dxa"/>
          </w:tcPr>
          <w:p w14:paraId="062CD5FE" w14:textId="77777777" w:rsidR="00405150" w:rsidRDefault="00FA57FD">
            <w:pPr>
              <w:pStyle w:val="Compact"/>
            </w:pPr>
            <w:r>
              <w:t>Co-Investment Optionality</w:t>
            </w:r>
          </w:p>
        </w:tc>
        <w:tc>
          <w:tcPr>
            <w:tcW w:w="1473" w:type="dxa"/>
          </w:tcPr>
          <w:p w14:paraId="062CD5FF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600" w14:textId="77777777" w:rsidR="00405150" w:rsidRDefault="00FA57FD">
            <w:pPr>
              <w:pStyle w:val="Compact"/>
            </w:pPr>
            <w:r>
              <w:t>History and fairness of access</w:t>
            </w:r>
          </w:p>
        </w:tc>
      </w:tr>
      <w:tr w:rsidR="00405150" w14:paraId="062CD605" w14:textId="77777777">
        <w:tc>
          <w:tcPr>
            <w:tcW w:w="2854" w:type="dxa"/>
          </w:tcPr>
          <w:p w14:paraId="062CD602" w14:textId="77777777" w:rsidR="00405150" w:rsidRDefault="00FA57FD">
            <w:pPr>
              <w:pStyle w:val="Compact"/>
            </w:pPr>
            <w:r>
              <w:t>LP Liquidity Provisions</w:t>
            </w:r>
          </w:p>
        </w:tc>
        <w:tc>
          <w:tcPr>
            <w:tcW w:w="1473" w:type="dxa"/>
          </w:tcPr>
          <w:p w14:paraId="062CD603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604" w14:textId="77777777" w:rsidR="00405150" w:rsidRDefault="00FA57FD">
            <w:pPr>
              <w:pStyle w:val="Compact"/>
            </w:pPr>
            <w:r>
              <w:t>Redemption rights, gates, secondary</w:t>
            </w:r>
          </w:p>
        </w:tc>
      </w:tr>
      <w:tr w:rsidR="00405150" w14:paraId="062CD609" w14:textId="77777777">
        <w:tc>
          <w:tcPr>
            <w:tcW w:w="2854" w:type="dxa"/>
          </w:tcPr>
          <w:p w14:paraId="062CD606" w14:textId="77777777" w:rsidR="00405150" w:rsidRDefault="00FA57FD">
            <w:pPr>
              <w:pStyle w:val="Compact"/>
            </w:pPr>
            <w:r>
              <w:t>NAV Calculation Methodology</w:t>
            </w:r>
          </w:p>
        </w:tc>
        <w:tc>
          <w:tcPr>
            <w:tcW w:w="1473" w:type="dxa"/>
          </w:tcPr>
          <w:p w14:paraId="062CD607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608" w14:textId="77777777" w:rsidR="00405150" w:rsidRDefault="00FA57FD">
            <w:pPr>
              <w:pStyle w:val="Compact"/>
            </w:pPr>
            <w:r>
              <w:t>Transparency, audit, objectivity</w:t>
            </w:r>
          </w:p>
        </w:tc>
      </w:tr>
      <w:tr w:rsidR="00405150" w14:paraId="062CD60D" w14:textId="77777777">
        <w:tc>
          <w:tcPr>
            <w:tcW w:w="2854" w:type="dxa"/>
          </w:tcPr>
          <w:p w14:paraId="062CD60A" w14:textId="77777777" w:rsidR="00405150" w:rsidRDefault="00FA57FD">
            <w:pPr>
              <w:pStyle w:val="Compact"/>
            </w:pPr>
            <w:r>
              <w:t>Pre-Identified Asset Disclosure</w:t>
            </w:r>
          </w:p>
        </w:tc>
        <w:tc>
          <w:tcPr>
            <w:tcW w:w="1473" w:type="dxa"/>
          </w:tcPr>
          <w:p w14:paraId="062CD60B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60C" w14:textId="77777777" w:rsidR="00405150" w:rsidRDefault="00FA57FD">
            <w:pPr>
              <w:pStyle w:val="Compact"/>
            </w:pPr>
            <w:r>
              <w:t>Transparency around seeded assets</w:t>
            </w:r>
          </w:p>
        </w:tc>
      </w:tr>
      <w:tr w:rsidR="00405150" w14:paraId="062CD611" w14:textId="77777777">
        <w:tc>
          <w:tcPr>
            <w:tcW w:w="2854" w:type="dxa"/>
          </w:tcPr>
          <w:p w14:paraId="062CD60E" w14:textId="77777777" w:rsidR="00405150" w:rsidRDefault="00FA57FD">
            <w:pPr>
              <w:pStyle w:val="Compact"/>
            </w:pPr>
            <w:r>
              <w:t>Co-Investment Economics</w:t>
            </w:r>
          </w:p>
        </w:tc>
        <w:tc>
          <w:tcPr>
            <w:tcW w:w="1473" w:type="dxa"/>
          </w:tcPr>
          <w:p w14:paraId="062CD60F" w14:textId="77777777" w:rsidR="00405150" w:rsidRDefault="00405150">
            <w:pPr>
              <w:pStyle w:val="Compact"/>
            </w:pPr>
          </w:p>
        </w:tc>
        <w:tc>
          <w:tcPr>
            <w:tcW w:w="3591" w:type="dxa"/>
          </w:tcPr>
          <w:p w14:paraId="062CD610" w14:textId="77777777" w:rsidR="00405150" w:rsidRDefault="00FA57FD">
            <w:pPr>
              <w:pStyle w:val="Compact"/>
            </w:pPr>
            <w:r>
              <w:t>Promote dilution and fairness</w:t>
            </w:r>
          </w:p>
        </w:tc>
      </w:tr>
    </w:tbl>
    <w:p w14:paraId="3D748C03" w14:textId="77777777" w:rsidR="00E05D7C" w:rsidRDefault="00E05D7C">
      <w:pPr>
        <w:pStyle w:val="Heading4"/>
      </w:pPr>
      <w:bookmarkStart w:id="12" w:name="governance-ops-esg"/>
      <w:bookmarkEnd w:id="11"/>
    </w:p>
    <w:p w14:paraId="2958D68E" w14:textId="77777777" w:rsidR="00E05D7C" w:rsidRDefault="00E05D7C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612" w14:textId="3B2C30CC" w:rsidR="00405150" w:rsidRDefault="00FA57FD">
      <w:pPr>
        <w:pStyle w:val="Heading4"/>
      </w:pPr>
      <w:r>
        <w:lastRenderedPageBreak/>
        <w:t>10. Governance, Ops &amp; ESG</w:t>
      </w:r>
    </w:p>
    <w:p w14:paraId="062CD613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63"/>
        <w:gridCol w:w="1781"/>
        <w:gridCol w:w="4232"/>
      </w:tblGrid>
      <w:tr w:rsidR="00405150" w14:paraId="062CD617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6" w:type="dxa"/>
          </w:tcPr>
          <w:p w14:paraId="062CD614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473" w:type="dxa"/>
          </w:tcPr>
          <w:p w14:paraId="062CD615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3499" w:type="dxa"/>
          </w:tcPr>
          <w:p w14:paraId="062CD616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61B" w14:textId="77777777">
        <w:tc>
          <w:tcPr>
            <w:tcW w:w="2946" w:type="dxa"/>
          </w:tcPr>
          <w:p w14:paraId="062CD618" w14:textId="77777777" w:rsidR="00405150" w:rsidRDefault="00FA57FD">
            <w:pPr>
              <w:pStyle w:val="Compact"/>
            </w:pPr>
            <w:r>
              <w:t>IC Composition &amp; Valuation Rigor</w:t>
            </w:r>
          </w:p>
        </w:tc>
        <w:tc>
          <w:tcPr>
            <w:tcW w:w="1473" w:type="dxa"/>
          </w:tcPr>
          <w:p w14:paraId="062CD619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1A" w14:textId="77777777" w:rsidR="00405150" w:rsidRDefault="00FA57FD">
            <w:pPr>
              <w:pStyle w:val="Compact"/>
            </w:pPr>
            <w:r>
              <w:t>Independence, fairness, frequency</w:t>
            </w:r>
          </w:p>
        </w:tc>
      </w:tr>
      <w:tr w:rsidR="00405150" w14:paraId="062CD61F" w14:textId="77777777">
        <w:tc>
          <w:tcPr>
            <w:tcW w:w="2946" w:type="dxa"/>
          </w:tcPr>
          <w:p w14:paraId="062CD61C" w14:textId="77777777" w:rsidR="00405150" w:rsidRDefault="00FA57FD">
            <w:pPr>
              <w:pStyle w:val="Compact"/>
            </w:pPr>
            <w:r>
              <w:t>Legal/Compliance Infrastructure</w:t>
            </w:r>
          </w:p>
        </w:tc>
        <w:tc>
          <w:tcPr>
            <w:tcW w:w="1473" w:type="dxa"/>
          </w:tcPr>
          <w:p w14:paraId="062CD61D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1E" w14:textId="77777777" w:rsidR="00405150" w:rsidRDefault="00FA57FD">
            <w:pPr>
              <w:pStyle w:val="Compact"/>
            </w:pPr>
            <w:r>
              <w:t>AML/KYC, fund admin, audit support</w:t>
            </w:r>
          </w:p>
        </w:tc>
      </w:tr>
      <w:tr w:rsidR="00405150" w14:paraId="062CD623" w14:textId="77777777">
        <w:tc>
          <w:tcPr>
            <w:tcW w:w="2946" w:type="dxa"/>
          </w:tcPr>
          <w:p w14:paraId="062CD620" w14:textId="77777777" w:rsidR="00405150" w:rsidRDefault="00FA57FD">
            <w:pPr>
              <w:pStyle w:val="Compact"/>
            </w:pPr>
            <w:r>
              <w:t>ESG/DEI Integration</w:t>
            </w:r>
          </w:p>
        </w:tc>
        <w:tc>
          <w:tcPr>
            <w:tcW w:w="1473" w:type="dxa"/>
          </w:tcPr>
          <w:p w14:paraId="062CD621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22" w14:textId="77777777" w:rsidR="00405150" w:rsidRDefault="00FA57FD">
            <w:pPr>
              <w:pStyle w:val="Compact"/>
            </w:pPr>
            <w:r>
              <w:t>Implementation and measurement</w:t>
            </w:r>
          </w:p>
        </w:tc>
      </w:tr>
      <w:tr w:rsidR="00405150" w14:paraId="062CD627" w14:textId="77777777">
        <w:tc>
          <w:tcPr>
            <w:tcW w:w="2946" w:type="dxa"/>
          </w:tcPr>
          <w:p w14:paraId="062CD624" w14:textId="77777777" w:rsidR="00405150" w:rsidRDefault="00FA57FD">
            <w:pPr>
              <w:pStyle w:val="Compact"/>
            </w:pPr>
            <w:r>
              <w:t>Technology Stack &amp; Analytics</w:t>
            </w:r>
          </w:p>
        </w:tc>
        <w:tc>
          <w:tcPr>
            <w:tcW w:w="1473" w:type="dxa"/>
          </w:tcPr>
          <w:p w14:paraId="062CD625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26" w14:textId="77777777" w:rsidR="00405150" w:rsidRDefault="00FA57FD">
            <w:pPr>
              <w:pStyle w:val="Compact"/>
            </w:pPr>
            <w:r>
              <w:t>Ops and investor tech use</w:t>
            </w:r>
          </w:p>
        </w:tc>
      </w:tr>
      <w:tr w:rsidR="00405150" w14:paraId="062CD62B" w14:textId="77777777">
        <w:tc>
          <w:tcPr>
            <w:tcW w:w="2946" w:type="dxa"/>
          </w:tcPr>
          <w:p w14:paraId="062CD628" w14:textId="77777777" w:rsidR="00405150" w:rsidRDefault="00FA57FD">
            <w:pPr>
              <w:pStyle w:val="Compact"/>
            </w:pPr>
            <w:r>
              <w:t>Reporting Quality &amp; Frequency</w:t>
            </w:r>
          </w:p>
        </w:tc>
        <w:tc>
          <w:tcPr>
            <w:tcW w:w="1473" w:type="dxa"/>
          </w:tcPr>
          <w:p w14:paraId="062CD629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2A" w14:textId="77777777" w:rsidR="00405150" w:rsidRDefault="00FA57FD">
            <w:pPr>
              <w:pStyle w:val="Compact"/>
            </w:pPr>
            <w:r>
              <w:t>LP reporting quality</w:t>
            </w:r>
          </w:p>
        </w:tc>
      </w:tr>
      <w:tr w:rsidR="00405150" w14:paraId="062CD62F" w14:textId="77777777">
        <w:tc>
          <w:tcPr>
            <w:tcW w:w="2946" w:type="dxa"/>
          </w:tcPr>
          <w:p w14:paraId="062CD62C" w14:textId="77777777" w:rsidR="00405150" w:rsidRDefault="00FA57FD">
            <w:pPr>
              <w:pStyle w:val="Compact"/>
            </w:pPr>
            <w:r>
              <w:t>IC Meeting Transparency</w:t>
            </w:r>
          </w:p>
        </w:tc>
        <w:tc>
          <w:tcPr>
            <w:tcW w:w="1473" w:type="dxa"/>
          </w:tcPr>
          <w:p w14:paraId="062CD62D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2E" w14:textId="77777777" w:rsidR="00405150" w:rsidRDefault="00FA57FD">
            <w:pPr>
              <w:pStyle w:val="Compact"/>
            </w:pPr>
            <w:r>
              <w:t>Voting rationale shared?</w:t>
            </w:r>
          </w:p>
        </w:tc>
      </w:tr>
      <w:tr w:rsidR="00405150" w14:paraId="062CD633" w14:textId="77777777">
        <w:tc>
          <w:tcPr>
            <w:tcW w:w="2946" w:type="dxa"/>
          </w:tcPr>
          <w:p w14:paraId="062CD630" w14:textId="77777777" w:rsidR="00405150" w:rsidRDefault="00FA57FD">
            <w:pPr>
              <w:pStyle w:val="Compact"/>
            </w:pPr>
            <w:r>
              <w:t>Diversity Metrics</w:t>
            </w:r>
          </w:p>
        </w:tc>
        <w:tc>
          <w:tcPr>
            <w:tcW w:w="1473" w:type="dxa"/>
          </w:tcPr>
          <w:p w14:paraId="062CD631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32" w14:textId="77777777" w:rsidR="00405150" w:rsidRDefault="00FA57FD">
            <w:pPr>
              <w:pStyle w:val="Compact"/>
            </w:pPr>
            <w:r>
              <w:t>Gender, race composition</w:t>
            </w:r>
          </w:p>
        </w:tc>
      </w:tr>
      <w:tr w:rsidR="00405150" w14:paraId="062CD637" w14:textId="77777777">
        <w:tc>
          <w:tcPr>
            <w:tcW w:w="2946" w:type="dxa"/>
          </w:tcPr>
          <w:p w14:paraId="062CD634" w14:textId="77777777" w:rsidR="00405150" w:rsidRDefault="00FA57FD">
            <w:pPr>
              <w:pStyle w:val="Compact"/>
            </w:pPr>
            <w:r>
              <w:t>Third-Party ODD Findings</w:t>
            </w:r>
          </w:p>
        </w:tc>
        <w:tc>
          <w:tcPr>
            <w:tcW w:w="1473" w:type="dxa"/>
          </w:tcPr>
          <w:p w14:paraId="062CD635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36" w14:textId="77777777" w:rsidR="00405150" w:rsidRDefault="00FA57FD">
            <w:pPr>
              <w:pStyle w:val="Compact"/>
            </w:pPr>
            <w:r>
              <w:t>Operational due diligence results</w:t>
            </w:r>
          </w:p>
        </w:tc>
      </w:tr>
      <w:tr w:rsidR="00405150" w14:paraId="062CD63B" w14:textId="77777777">
        <w:tc>
          <w:tcPr>
            <w:tcW w:w="2946" w:type="dxa"/>
          </w:tcPr>
          <w:p w14:paraId="062CD638" w14:textId="77777777" w:rsidR="00405150" w:rsidRDefault="00FA57FD">
            <w:pPr>
              <w:pStyle w:val="Compact"/>
            </w:pPr>
            <w:r>
              <w:t>Construction Risk Governance</w:t>
            </w:r>
          </w:p>
        </w:tc>
        <w:tc>
          <w:tcPr>
            <w:tcW w:w="1473" w:type="dxa"/>
          </w:tcPr>
          <w:p w14:paraId="062CD639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3A" w14:textId="77777777" w:rsidR="00405150" w:rsidRDefault="00FA57FD">
            <w:pPr>
              <w:pStyle w:val="Compact"/>
            </w:pPr>
            <w:r>
              <w:t>Oversight of development risks</w:t>
            </w:r>
          </w:p>
        </w:tc>
      </w:tr>
      <w:tr w:rsidR="00405150" w14:paraId="062CD63F" w14:textId="77777777">
        <w:tc>
          <w:tcPr>
            <w:tcW w:w="2946" w:type="dxa"/>
          </w:tcPr>
          <w:p w14:paraId="062CD63C" w14:textId="77777777" w:rsidR="00405150" w:rsidRDefault="00FA57FD">
            <w:pPr>
              <w:pStyle w:val="Compact"/>
            </w:pPr>
            <w:r>
              <w:t>ESG Tenancy Strategy</w:t>
            </w:r>
          </w:p>
        </w:tc>
        <w:tc>
          <w:tcPr>
            <w:tcW w:w="1473" w:type="dxa"/>
          </w:tcPr>
          <w:p w14:paraId="062CD63D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3E" w14:textId="77777777" w:rsidR="00405150" w:rsidRDefault="00FA57FD">
            <w:pPr>
              <w:pStyle w:val="Compact"/>
            </w:pPr>
            <w:r>
              <w:t>Green tenants, sustainability mandate</w:t>
            </w:r>
          </w:p>
        </w:tc>
      </w:tr>
      <w:tr w:rsidR="00405150" w14:paraId="062CD643" w14:textId="77777777">
        <w:tc>
          <w:tcPr>
            <w:tcW w:w="2946" w:type="dxa"/>
          </w:tcPr>
          <w:p w14:paraId="062CD640" w14:textId="77777777" w:rsidR="00405150" w:rsidRDefault="00FA57FD">
            <w:pPr>
              <w:pStyle w:val="Compact"/>
            </w:pPr>
            <w:r>
              <w:t>Proptech Integration</w:t>
            </w:r>
          </w:p>
        </w:tc>
        <w:tc>
          <w:tcPr>
            <w:tcW w:w="1473" w:type="dxa"/>
          </w:tcPr>
          <w:p w14:paraId="062CD641" w14:textId="77777777" w:rsidR="00405150" w:rsidRDefault="00405150">
            <w:pPr>
              <w:pStyle w:val="Compact"/>
            </w:pPr>
          </w:p>
        </w:tc>
        <w:tc>
          <w:tcPr>
            <w:tcW w:w="3499" w:type="dxa"/>
          </w:tcPr>
          <w:p w14:paraId="062CD642" w14:textId="77777777" w:rsidR="00405150" w:rsidRDefault="00FA57FD">
            <w:pPr>
              <w:pStyle w:val="Compact"/>
            </w:pPr>
            <w:r>
              <w:t>Analytics, logistics tools</w:t>
            </w:r>
          </w:p>
        </w:tc>
      </w:tr>
    </w:tbl>
    <w:p w14:paraId="062CD644" w14:textId="77777777" w:rsidR="00405150" w:rsidRDefault="00FA57FD">
      <w:pPr>
        <w:pStyle w:val="Heading4"/>
      </w:pPr>
      <w:bookmarkStart w:id="13" w:name="legal-structural-overview"/>
      <w:bookmarkEnd w:id="12"/>
      <w:r>
        <w:t>11. Legal / Structural Overview</w:t>
      </w:r>
    </w:p>
    <w:p w14:paraId="062CD645" w14:textId="77777777" w:rsidR="00405150" w:rsidRDefault="00FA57FD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20"/>
        <w:gridCol w:w="1445"/>
        <w:gridCol w:w="5511"/>
      </w:tblGrid>
      <w:tr w:rsidR="00405150" w14:paraId="062CD649" w14:textId="77777777" w:rsidTr="00405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66" w:type="dxa"/>
          </w:tcPr>
          <w:p w14:paraId="062CD646" w14:textId="77777777" w:rsidR="00405150" w:rsidRDefault="00FA57FD">
            <w:pPr>
              <w:pStyle w:val="Compact"/>
            </w:pPr>
            <w:r>
              <w:t>Sub-Criterion</w:t>
            </w:r>
          </w:p>
        </w:tc>
        <w:tc>
          <w:tcPr>
            <w:tcW w:w="1195" w:type="dxa"/>
          </w:tcPr>
          <w:p w14:paraId="062CD647" w14:textId="77777777" w:rsidR="00405150" w:rsidRDefault="00FA57FD">
            <w:pPr>
              <w:pStyle w:val="Compact"/>
            </w:pPr>
            <w:r>
              <w:t>Evaluation</w:t>
            </w:r>
          </w:p>
        </w:tc>
        <w:tc>
          <w:tcPr>
            <w:tcW w:w="4557" w:type="dxa"/>
          </w:tcPr>
          <w:p w14:paraId="062CD648" w14:textId="77777777" w:rsidR="00405150" w:rsidRDefault="00FA57FD">
            <w:pPr>
              <w:pStyle w:val="Compact"/>
            </w:pPr>
            <w:r>
              <w:t>Description</w:t>
            </w:r>
          </w:p>
        </w:tc>
      </w:tr>
      <w:tr w:rsidR="00405150" w14:paraId="062CD64D" w14:textId="77777777">
        <w:tc>
          <w:tcPr>
            <w:tcW w:w="2166" w:type="dxa"/>
          </w:tcPr>
          <w:p w14:paraId="062CD64A" w14:textId="77777777" w:rsidR="00405150" w:rsidRDefault="00FA57FD">
            <w:pPr>
              <w:pStyle w:val="Compact"/>
            </w:pPr>
            <w:r>
              <w:t>Fund Structure &amp; Domicile</w:t>
            </w:r>
          </w:p>
        </w:tc>
        <w:tc>
          <w:tcPr>
            <w:tcW w:w="1195" w:type="dxa"/>
          </w:tcPr>
          <w:p w14:paraId="062CD64B" w14:textId="77777777" w:rsidR="00405150" w:rsidRDefault="00405150">
            <w:pPr>
              <w:pStyle w:val="Compact"/>
            </w:pPr>
          </w:p>
        </w:tc>
        <w:tc>
          <w:tcPr>
            <w:tcW w:w="4557" w:type="dxa"/>
          </w:tcPr>
          <w:p w14:paraId="062CD64C" w14:textId="77777777" w:rsidR="00405150" w:rsidRDefault="00FA57FD">
            <w:pPr>
              <w:pStyle w:val="Compact"/>
            </w:pPr>
            <w:r>
              <w:t>Jurisdiction, vehicle type, pass-through impacts</w:t>
            </w:r>
          </w:p>
        </w:tc>
      </w:tr>
      <w:tr w:rsidR="00405150" w14:paraId="062CD651" w14:textId="77777777">
        <w:tc>
          <w:tcPr>
            <w:tcW w:w="2166" w:type="dxa"/>
          </w:tcPr>
          <w:p w14:paraId="062CD64E" w14:textId="77777777" w:rsidR="00405150" w:rsidRDefault="00FA57FD">
            <w:pPr>
              <w:pStyle w:val="Compact"/>
            </w:pPr>
            <w:r>
              <w:t>Tax Considerations</w:t>
            </w:r>
          </w:p>
        </w:tc>
        <w:tc>
          <w:tcPr>
            <w:tcW w:w="1195" w:type="dxa"/>
          </w:tcPr>
          <w:p w14:paraId="062CD64F" w14:textId="77777777" w:rsidR="00405150" w:rsidRDefault="00405150">
            <w:pPr>
              <w:pStyle w:val="Compact"/>
            </w:pPr>
          </w:p>
        </w:tc>
        <w:tc>
          <w:tcPr>
            <w:tcW w:w="4557" w:type="dxa"/>
          </w:tcPr>
          <w:p w14:paraId="062CD650" w14:textId="77777777" w:rsidR="00405150" w:rsidRDefault="00FA57FD">
            <w:pPr>
              <w:pStyle w:val="Compact"/>
            </w:pPr>
            <w:r>
              <w:t>UBTI blockers, cross-border implications</w:t>
            </w:r>
          </w:p>
        </w:tc>
      </w:tr>
      <w:tr w:rsidR="00405150" w14:paraId="062CD655" w14:textId="77777777">
        <w:tc>
          <w:tcPr>
            <w:tcW w:w="2166" w:type="dxa"/>
          </w:tcPr>
          <w:p w14:paraId="062CD652" w14:textId="77777777" w:rsidR="00405150" w:rsidRDefault="00FA57FD">
            <w:pPr>
              <w:pStyle w:val="Compact"/>
            </w:pPr>
            <w:r>
              <w:t>Side Letters &amp; LP Protections</w:t>
            </w:r>
          </w:p>
        </w:tc>
        <w:tc>
          <w:tcPr>
            <w:tcW w:w="1195" w:type="dxa"/>
          </w:tcPr>
          <w:p w14:paraId="062CD653" w14:textId="77777777" w:rsidR="00405150" w:rsidRDefault="00405150">
            <w:pPr>
              <w:pStyle w:val="Compact"/>
            </w:pPr>
          </w:p>
        </w:tc>
        <w:tc>
          <w:tcPr>
            <w:tcW w:w="4557" w:type="dxa"/>
          </w:tcPr>
          <w:p w14:paraId="062CD654" w14:textId="77777777" w:rsidR="00405150" w:rsidRDefault="00FA57FD">
            <w:pPr>
              <w:pStyle w:val="Compact"/>
            </w:pPr>
            <w:r>
              <w:t>Opt-outs, MFN consistency, special deals</w:t>
            </w:r>
          </w:p>
        </w:tc>
      </w:tr>
      <w:tr w:rsidR="00405150" w14:paraId="062CD659" w14:textId="77777777">
        <w:tc>
          <w:tcPr>
            <w:tcW w:w="2166" w:type="dxa"/>
          </w:tcPr>
          <w:p w14:paraId="062CD656" w14:textId="77777777" w:rsidR="00405150" w:rsidRDefault="00FA57FD">
            <w:pPr>
              <w:pStyle w:val="Compact"/>
            </w:pPr>
            <w:r>
              <w:t>Warehouse SPV Structure</w:t>
            </w:r>
          </w:p>
        </w:tc>
        <w:tc>
          <w:tcPr>
            <w:tcW w:w="1195" w:type="dxa"/>
          </w:tcPr>
          <w:p w14:paraId="062CD657" w14:textId="77777777" w:rsidR="00405150" w:rsidRDefault="00405150">
            <w:pPr>
              <w:pStyle w:val="Compact"/>
            </w:pPr>
          </w:p>
        </w:tc>
        <w:tc>
          <w:tcPr>
            <w:tcW w:w="4557" w:type="dxa"/>
          </w:tcPr>
          <w:p w14:paraId="062CD658" w14:textId="77777777" w:rsidR="00405150" w:rsidRDefault="00FA57FD">
            <w:pPr>
              <w:pStyle w:val="Compact"/>
            </w:pPr>
            <w:r>
              <w:t>Entity-level protection vs. concentration risk</w:t>
            </w:r>
          </w:p>
        </w:tc>
      </w:tr>
    </w:tbl>
    <w:p w14:paraId="3C7ADD8A" w14:textId="77777777" w:rsidR="00E05D7C" w:rsidRDefault="00E05D7C">
      <w:pPr>
        <w:pStyle w:val="Heading4"/>
      </w:pPr>
      <w:bookmarkStart w:id="14" w:name="evaluation-recommendation-synthesis-only"/>
      <w:bookmarkEnd w:id="13"/>
    </w:p>
    <w:p w14:paraId="05021285" w14:textId="77777777" w:rsidR="00E05D7C" w:rsidRDefault="00E05D7C">
      <w:pPr>
        <w:rPr>
          <w:rFonts w:eastAsiaTheme="majorEastAsia" w:cstheme="majorBidi"/>
          <w:i/>
          <w:iCs/>
          <w:color w:val="0F4761" w:themeColor="accent1" w:themeShade="BF"/>
        </w:rPr>
      </w:pPr>
      <w:r>
        <w:br w:type="page"/>
      </w:r>
    </w:p>
    <w:p w14:paraId="062CD65A" w14:textId="5091D0BF" w:rsidR="00405150" w:rsidRDefault="00FA57FD">
      <w:pPr>
        <w:pStyle w:val="Heading4"/>
      </w:pPr>
      <w:r>
        <w:lastRenderedPageBreak/>
        <w:t xml:space="preserve">12. Evaluation &amp; Recommendation </w:t>
      </w:r>
      <w:r>
        <w:t>(Synthesis Only)</w:t>
      </w:r>
    </w:p>
    <w:p w14:paraId="062CD65B" w14:textId="77777777" w:rsidR="00405150" w:rsidRDefault="00FA57FD">
      <w:pPr>
        <w:pStyle w:val="FirstParagraph"/>
      </w:pPr>
      <w:r>
        <w:t>Guided by the integrated evaluation framework:</w:t>
      </w:r>
    </w:p>
    <w:p w14:paraId="3979D696" w14:textId="77777777" w:rsidR="0061639B" w:rsidRDefault="00FA57FD">
      <w:pPr>
        <w:numPr>
          <w:ilvl w:val="0"/>
          <w:numId w:val="3"/>
        </w:numPr>
      </w:pPr>
      <w:r>
        <w:t xml:space="preserve">Is there a compelling market opportunity? </w:t>
      </w:r>
    </w:p>
    <w:p w14:paraId="062CD65C" w14:textId="04BBF385" w:rsidR="00405150" w:rsidRDefault="00FA57FD" w:rsidP="0061639B">
      <w:pPr>
        <w:ind w:left="720"/>
      </w:pPr>
      <w:r>
        <w:t>☐</w:t>
      </w:r>
      <w:r>
        <w:t xml:space="preserve">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 2 – Market Opportunity</w:t>
      </w:r>
    </w:p>
    <w:p w14:paraId="7108AFD4" w14:textId="77777777" w:rsidR="0061639B" w:rsidRDefault="00FA57FD">
      <w:pPr>
        <w:numPr>
          <w:ilvl w:val="0"/>
          <w:numId w:val="3"/>
        </w:numPr>
      </w:pPr>
      <w:r>
        <w:t xml:space="preserve">Is the strategy aligned with that opportunity? </w:t>
      </w:r>
    </w:p>
    <w:p w14:paraId="062CD65D" w14:textId="122A04D9" w:rsidR="00405150" w:rsidRDefault="00FA57FD" w:rsidP="008859DD">
      <w:pPr>
        <w:ind w:left="720"/>
      </w:pPr>
      <w:r>
        <w:t>☐</w:t>
      </w:r>
      <w:r>
        <w:t xml:space="preserve">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3 – Investment Strategy</w:t>
      </w:r>
      <w:r>
        <w:t xml:space="preserve"> and </w:t>
      </w:r>
      <w:r>
        <w:rPr>
          <w:b/>
          <w:bCs/>
        </w:rPr>
        <w:t>4 – Return Potential</w:t>
      </w:r>
    </w:p>
    <w:p w14:paraId="215DB778" w14:textId="77777777" w:rsidR="008859DD" w:rsidRDefault="00FA57FD">
      <w:pPr>
        <w:numPr>
          <w:ilvl w:val="0"/>
          <w:numId w:val="3"/>
        </w:numPr>
      </w:pPr>
      <w:r>
        <w:t xml:space="preserve">Does the return potential justify the inherent risk? </w:t>
      </w:r>
    </w:p>
    <w:p w14:paraId="062CD65E" w14:textId="44844527" w:rsidR="00405150" w:rsidRDefault="00FA57FD" w:rsidP="008859DD">
      <w:pPr>
        <w:ind w:left="720"/>
      </w:pPr>
      <w:r>
        <w:t>☐</w:t>
      </w:r>
      <w:r>
        <w:t xml:space="preserve">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5 – Sponsor / GP Overview</w:t>
      </w:r>
      <w:r>
        <w:t xml:space="preserve">, </w:t>
      </w:r>
      <w:r>
        <w:rPr>
          <w:b/>
          <w:bCs/>
        </w:rPr>
        <w:t>6 – Team &amp; Org Structure</w:t>
      </w:r>
      <w:r>
        <w:t xml:space="preserve">, and </w:t>
      </w:r>
      <w:r>
        <w:rPr>
          <w:b/>
          <w:bCs/>
        </w:rPr>
        <w:t>7 – Track Record</w:t>
      </w:r>
    </w:p>
    <w:p w14:paraId="738D7047" w14:textId="77777777" w:rsidR="008859DD" w:rsidRDefault="00FA57FD">
      <w:pPr>
        <w:numPr>
          <w:ilvl w:val="0"/>
          <w:numId w:val="3"/>
        </w:numPr>
      </w:pPr>
      <w:r>
        <w:t xml:space="preserve">Is this the best available option — or are we compensated if not? </w:t>
      </w:r>
    </w:p>
    <w:p w14:paraId="062CD65F" w14:textId="23544951" w:rsidR="00405150" w:rsidRDefault="00FA57FD" w:rsidP="008859DD">
      <w:pPr>
        <w:ind w:left="720"/>
      </w:pPr>
      <w:r>
        <w:t>☐</w:t>
      </w:r>
      <w:r>
        <w:t xml:space="preserve">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 8 – Competitive Set Comparison</w:t>
      </w:r>
    </w:p>
    <w:p w14:paraId="2BD4C2A8" w14:textId="77777777" w:rsidR="008859DD" w:rsidRDefault="00FA57FD">
      <w:pPr>
        <w:numPr>
          <w:ilvl w:val="0"/>
          <w:numId w:val="3"/>
        </w:numPr>
      </w:pPr>
      <w:r>
        <w:t xml:space="preserve">Are terms fair, governance sound, and investor interests protected? </w:t>
      </w:r>
    </w:p>
    <w:p w14:paraId="062CD660" w14:textId="14195B6B" w:rsidR="00405150" w:rsidRDefault="00FA57FD" w:rsidP="008859DD">
      <w:pPr>
        <w:ind w:left="720"/>
      </w:pPr>
      <w:r>
        <w:t>☐</w:t>
      </w:r>
      <w:r>
        <w:t xml:space="preserve"> Very Positive ☐ Positive ☐ Neutral ☐ Negative ☐ Very Negative</w:t>
      </w:r>
      <w:r>
        <w:br/>
        <w:t xml:space="preserve">↳ Addressed in </w:t>
      </w:r>
      <w:r>
        <w:rPr>
          <w:b/>
          <w:bCs/>
        </w:rPr>
        <w:t>Sections 9 – Fund Terms</w:t>
      </w:r>
      <w:r>
        <w:t xml:space="preserve">, </w:t>
      </w:r>
      <w:r>
        <w:rPr>
          <w:b/>
          <w:bCs/>
        </w:rPr>
        <w:t>10 – Governance/Ops/ESG</w:t>
      </w:r>
      <w:r>
        <w:t xml:space="preserve">, and </w:t>
      </w:r>
      <w:r>
        <w:rPr>
          <w:b/>
          <w:bCs/>
        </w:rPr>
        <w:t>11 – Legal/Structural</w:t>
      </w:r>
    </w:p>
    <w:p w14:paraId="062CD661" w14:textId="77777777" w:rsidR="00405150" w:rsidRDefault="00FA57FD">
      <w:pPr>
        <w:pStyle w:val="FirstParagraph"/>
      </w:pPr>
      <w:r>
        <w:t>Final summary and recommendation based on totality of analysis.</w:t>
      </w:r>
    </w:p>
    <w:bookmarkEnd w:id="14"/>
    <w:bookmarkEnd w:id="2"/>
    <w:bookmarkEnd w:id="0"/>
    <w:sectPr w:rsidR="0040515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76D8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F22CC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A5A4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27625699">
    <w:abstractNumId w:val="0"/>
  </w:num>
  <w:num w:numId="2" w16cid:durableId="1023047072">
    <w:abstractNumId w:val="1"/>
  </w:num>
  <w:num w:numId="3" w16cid:durableId="10211982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5150"/>
    <w:rsid w:val="00405150"/>
    <w:rsid w:val="00477A20"/>
    <w:rsid w:val="0050218A"/>
    <w:rsid w:val="005031C8"/>
    <w:rsid w:val="005D7B35"/>
    <w:rsid w:val="0061639B"/>
    <w:rsid w:val="00746F58"/>
    <w:rsid w:val="008859DD"/>
    <w:rsid w:val="009055D6"/>
    <w:rsid w:val="0098743C"/>
    <w:rsid w:val="00A44782"/>
    <w:rsid w:val="00E05D7C"/>
    <w:rsid w:val="00FA5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62CD4B7"/>
  <w15:docId w15:val="{1A19DE35-E3BD-4DB5-AB7A-CBE7A8115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743C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490</Words>
  <Characters>8497</Characters>
  <Application>Microsoft Office Word</Application>
  <DocSecurity>0</DocSecurity>
  <Lines>70</Lines>
  <Paragraphs>19</Paragraphs>
  <ScaleCrop>false</ScaleCrop>
  <Company/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hant Tewari</cp:lastModifiedBy>
  <cp:revision>12</cp:revision>
  <dcterms:created xsi:type="dcterms:W3CDTF">2025-07-09T19:08:00Z</dcterms:created>
  <dcterms:modified xsi:type="dcterms:W3CDTF">2025-07-09T19:32:00Z</dcterms:modified>
</cp:coreProperties>
</file>